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8FBADB" w14:textId="0B46ECAE" w:rsidR="00B63FA0" w:rsidRPr="00777091" w:rsidRDefault="00B63FA0" w:rsidP="00B63FA0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77091"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4F76D2D7" w14:textId="77777777" w:rsidR="003221C7" w:rsidRDefault="003221C7" w:rsidP="00B63FA0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</w:p>
    <w:p w14:paraId="03005B00" w14:textId="1DD6056C" w:rsidR="00B63FA0" w:rsidRPr="00F97676" w:rsidRDefault="00B63FA0" w:rsidP="00B63FA0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sr-Cyrl-RS"/>
        </w:rPr>
      </w:pPr>
      <w:r w:rsidRPr="00777091">
        <w:rPr>
          <w:rFonts w:ascii="Times New Roman" w:hAnsi="Times New Roman" w:cs="Times New Roman"/>
          <w:b/>
          <w:sz w:val="28"/>
          <w:szCs w:val="28"/>
          <w:lang w:val="sr-Cyrl-CS"/>
        </w:rPr>
        <w:t>ПРИЈАВА</w:t>
      </w:r>
      <w:r w:rsidR="00F97676">
        <w:rPr>
          <w:rFonts w:ascii="Times New Roman" w:hAnsi="Times New Roman" w:cs="Times New Roman"/>
          <w:b/>
          <w:sz w:val="28"/>
          <w:szCs w:val="28"/>
          <w:lang w:val="sr-Latn-RS"/>
        </w:rPr>
        <w:t xml:space="preserve"> </w:t>
      </w:r>
      <w:r w:rsidR="00F97676">
        <w:rPr>
          <w:rFonts w:ascii="Times New Roman" w:hAnsi="Times New Roman" w:cs="Times New Roman"/>
          <w:b/>
          <w:sz w:val="28"/>
          <w:szCs w:val="28"/>
          <w:lang w:val="sr-Cyrl-RS"/>
        </w:rPr>
        <w:t>ЗА СУФИНАНСИРАЊЕ МЕРА ЕНЕРГЕТСКЕ САНАЦИЈЕ ПОРОДИЧНИХ КУЋА И СТАНОВА ГРАЂАНА КОЈИ ИМАЈУ СТАТУС ЕНЕРГЕТСКИ УГРОЖЕНИХ КУПАЦА У ОПШТИНИ БОЈНИК ЗА 2024. ГОДИНУ</w:t>
      </w:r>
    </w:p>
    <w:p w14:paraId="3FAFB0CB" w14:textId="77777777" w:rsidR="00B63FA0" w:rsidRPr="00777091" w:rsidRDefault="00B63FA0" w:rsidP="00B63FA0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21E3284" w14:textId="77777777" w:rsidR="00B63FA0" w:rsidRPr="00777091" w:rsidRDefault="00B63FA0" w:rsidP="00B63FA0"/>
    <w:p w14:paraId="6B84C978" w14:textId="77777777" w:rsidR="00B63FA0" w:rsidRPr="00777091" w:rsidRDefault="00B63FA0" w:rsidP="00B63FA0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1. 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 ПОДНОСИОЦА ПРИЈАВЕ</w:t>
      </w:r>
      <w:r w:rsidRPr="00777091">
        <w:tab/>
      </w:r>
    </w:p>
    <w:p w14:paraId="6031E06D" w14:textId="77777777" w:rsidR="00B63FA0" w:rsidRPr="00777091" w:rsidRDefault="00B63FA0" w:rsidP="00B63FA0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lang w:val="sr-Cyrl-CS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6525"/>
      </w:tblGrid>
      <w:tr w:rsidR="00B63FA0" w:rsidRPr="00174995" w14:paraId="3ADFA9C9" w14:textId="77777777" w:rsidTr="2CBA9B4A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47B9BB9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511F826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D69B207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174995" w14:paraId="582DCECB" w14:textId="77777777" w:rsidTr="2CBA9B4A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181456F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7517CC1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Број личне карте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1C2BD241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174995" w14:paraId="698D8F85" w14:textId="77777777" w:rsidTr="2CBA9B4A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0633103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85C362E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ЈМБГ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74974060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174995" w14:paraId="5AB64ADD" w14:textId="77777777" w:rsidTr="2CBA9B4A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6C7C9D7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99725DA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улица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669419FF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174995" w14:paraId="3FE0CA6E" w14:textId="77777777" w:rsidTr="2CBA9B4A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1E62EA76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3C9731A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број</w:t>
            </w:r>
            <w:proofErr w:type="spellEnd"/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72519C29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174995" w14:paraId="7B4DD3AB" w14:textId="77777777" w:rsidTr="2CBA9B4A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DC2A96A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1FEA1DFA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Број телефона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738CCAD2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174995" w14:paraId="0FA91CC0" w14:textId="77777777" w:rsidTr="2CBA9B4A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3BE5136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73E7BD3" w14:textId="153D5B96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CBA9B4A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дреса електронске поште - email (опцио</w:t>
            </w:r>
            <w:r w:rsidR="71A288D2" w:rsidRPr="2CBA9B4A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но</w:t>
            </w:r>
            <w:r w:rsidRPr="2CBA9B4A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63214D8E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65C0B542" w14:textId="77777777" w:rsidR="00B63FA0" w:rsidRDefault="00B63FA0" w:rsidP="00B63FA0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2CF69811" w14:textId="77777777" w:rsidR="00B63FA0" w:rsidRPr="00777091" w:rsidRDefault="00B63FA0" w:rsidP="00B63FA0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</w:rPr>
        <w:t>1.2. ПОДАЦИ О ПРЕДМЕТНОМ ОБЈЕКТУ</w:t>
      </w:r>
    </w:p>
    <w:p w14:paraId="0B349E05" w14:textId="77777777" w:rsidR="00B63FA0" w:rsidRPr="00777091" w:rsidRDefault="00B63FA0" w:rsidP="00B63FA0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5731"/>
        <w:gridCol w:w="740"/>
      </w:tblGrid>
      <w:tr w:rsidR="00B63FA0" w:rsidRPr="00174995" w14:paraId="145FCBE9" w14:textId="77777777" w:rsidTr="00FD6FF6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C9ED11F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3C99203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улица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6F371C2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A059EB" w:rsidRPr="00174995" w14:paraId="0819AFB2" w14:textId="77777777" w:rsidTr="00FD6FF6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A55B913" w14:textId="15771421" w:rsidR="00A059EB" w:rsidRPr="00267DE9" w:rsidRDefault="00267DE9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5AA02B8" w14:textId="04CF18DC" w:rsidR="00A059EB" w:rsidRPr="00493A6C" w:rsidRDefault="00267DE9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Број катастарске парцеле и </w:t>
            </w:r>
            <w:r w:rsidR="00E90E1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катастарска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општин</w:t>
            </w:r>
            <w:proofErr w:type="spellEnd"/>
            <w:r w:rsidR="00493A6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6370724" w14:textId="77777777" w:rsidR="00A059EB" w:rsidRPr="00174995" w:rsidRDefault="00A059EB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174995" w14:paraId="19E09F38" w14:textId="77777777" w:rsidTr="00FD6FF6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A1E7878" w14:textId="3F3FAC4A" w:rsidR="00B63FA0" w:rsidRPr="00174995" w:rsidRDefault="00267DE9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3</w:t>
            </w:r>
            <w:r w:rsidR="00B63FA0"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E0070BB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Место</w:t>
            </w:r>
            <w:proofErr w:type="spellEnd"/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1F1874F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174995" w14:paraId="0903EEE3" w14:textId="77777777" w:rsidTr="00FD6FF6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948DFB0" w14:textId="013DD252" w:rsidR="00B63FA0" w:rsidRPr="00174995" w:rsidRDefault="00267DE9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="00B63FA0"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BBA538E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број</w:t>
            </w:r>
            <w:proofErr w:type="spellEnd"/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62448A7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174995" w14:paraId="2C5F351E" w14:textId="77777777" w:rsidTr="00FD6FF6">
        <w:trPr>
          <w:trHeight w:val="197"/>
        </w:trPr>
        <w:tc>
          <w:tcPr>
            <w:tcW w:w="51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6F02120" w14:textId="73C5B374" w:rsidR="00B63FA0" w:rsidRPr="00174995" w:rsidRDefault="00267DE9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="00B63FA0"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533BE56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Тип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објекта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означи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D19D0DE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родична кућа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26EB694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174995" w14:paraId="4619B349" w14:textId="77777777" w:rsidTr="00FD6FF6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B858235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BE121F1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6DFE999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војна кућа или кућа у низу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1184A0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63FA0" w:rsidRPr="00174995" w14:paraId="44B5567F" w14:textId="77777777" w:rsidTr="00FD6FF6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2FFC418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912BEFD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F35A376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Стан у стамбеној згради  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7CCBE82" w14:textId="77777777" w:rsidR="00B63FA0" w:rsidRPr="00174995" w:rsidRDefault="00B63FA0" w:rsidP="00FD6FF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7BC414BC" w14:textId="77777777" w:rsidR="00B63FA0" w:rsidRPr="00777091" w:rsidRDefault="00B63FA0" w:rsidP="00B63FA0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4B1E647C" w14:textId="77777777" w:rsidR="001433BD" w:rsidRDefault="001433BD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2747E882" w14:textId="77777777" w:rsidR="001433BD" w:rsidRDefault="001433BD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4626DDFF" w14:textId="77777777" w:rsidR="001433BD" w:rsidRDefault="001433BD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3AF780A3" w14:textId="77777777" w:rsidR="001433BD" w:rsidRDefault="001433BD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0656117E" w14:textId="77777777" w:rsidR="001433BD" w:rsidRDefault="001433BD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AAEAE32" w14:textId="38E45190" w:rsidR="00675765" w:rsidRDefault="3217F108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3A8CB54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lastRenderedPageBreak/>
        <w:t xml:space="preserve">2. </w:t>
      </w:r>
      <w:r w:rsidR="4F6CE281" w:rsidRPr="3A8CB54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5741C3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/Е</w:t>
      </w:r>
      <w:r w:rsidR="4F6CE281" w:rsidRPr="3A8CB54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6A4245F7" w:rsidRPr="3A8CB54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4F6CE281" w:rsidRPr="3A8CB54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04E74959" w14:textId="2CF88B4E" w:rsidR="002F7814" w:rsidRDefault="4D6D10D4" w:rsidP="002F7814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69CC5646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могућност да се пријаве за </w:t>
      </w:r>
      <w:r w:rsidR="44678A02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максимално </w:t>
      </w:r>
      <w:r w:rsidR="008232A3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>једну</w:t>
      </w:r>
      <w:r w:rsidR="69CC5646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916439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>самосталну</w:t>
      </w:r>
      <w:r w:rsidR="44678A02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69CC5646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</w:t>
      </w:r>
      <w:r w:rsidR="008232A3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7F1543BC" w:rsidRPr="2CBA9B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69CC5646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>енергетске санације.</w:t>
      </w:r>
      <w:r w:rsidR="48AC7A21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Start w:id="0" w:name="_Hlk145668329"/>
      <w:r w:rsidR="48AC7A21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Мере </w:t>
      </w:r>
      <w:r w:rsidR="003B6675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мена постојеће или уградња нове цевне мреже, грејних тела и пратећег прибора и </w:t>
      </w:r>
      <w:r w:rsidR="00916439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="003B6675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рада техничке документације </w:t>
      </w:r>
      <w:r w:rsidR="48AC7A21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>се не убрајају у појединачне мере</w:t>
      </w:r>
      <w:r w:rsidR="00916439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>,</w:t>
      </w:r>
      <w:r w:rsidR="48AC7A21" w:rsidRPr="2CBA9B4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ер нису предвиђене за самосталну примену.</w:t>
      </w:r>
      <w:bookmarkEnd w:id="0"/>
    </w:p>
    <w:p w14:paraId="4A2724AC" w14:textId="75117D28" w:rsidR="006E0396" w:rsidRPr="0062156B" w:rsidRDefault="006E0396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део бесповратних средстава за примену </w:t>
      </w:r>
      <w:r w:rsidR="002B070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сваке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</w:t>
      </w:r>
      <w:r w:rsidR="002B070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зноси највише </w:t>
      </w:r>
      <w:r w:rsidR="008232A3">
        <w:rPr>
          <w:rFonts w:ascii="Times New Roman" w:eastAsia="Times New Roman" w:hAnsi="Times New Roman" w:cs="Times New Roman"/>
          <w:sz w:val="24"/>
          <w:szCs w:val="24"/>
          <w:lang w:val="sr-Cyrl-CS"/>
        </w:rPr>
        <w:t>90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% од укупне вредности инвестиције. </w:t>
      </w:r>
    </w:p>
    <w:p w14:paraId="34A69240" w14:textId="7E7F8415" w:rsidR="00BE1979" w:rsidRPr="00BE1979" w:rsidRDefault="00BE197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  <w:r w:rsidRPr="00BE1979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  <w:t>ПОРОДИЧНЕ КУЋЕ</w:t>
      </w:r>
    </w:p>
    <w:p w14:paraId="72421F02" w14:textId="7418234D" w:rsidR="009D475A" w:rsidRPr="00536FD8" w:rsidRDefault="009D475A" w:rsidP="009D475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 породичној кући има право да се пријави  за максимално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једну</w:t>
      </w: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самосталну</w:t>
      </w: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ер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</w:t>
      </w:r>
      <w:proofErr w:type="spellStart"/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>тач</w:t>
      </w:r>
      <w:proofErr w:type="spellEnd"/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1) до 6). Уз једну од мера под </w:t>
      </w:r>
      <w:proofErr w:type="spellStart"/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>тач</w:t>
      </w:r>
      <w:proofErr w:type="spellEnd"/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>. 4) или 5) или 6) за коју се пријави, крајњи корисник има право да се пријави додатно и за меру 7).</w:t>
      </w:r>
      <w:r w:rsidR="000479FB" w:rsidRPr="000479F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0479FB"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</w:t>
      </w:r>
      <w:proofErr w:type="spellStart"/>
      <w:r w:rsidR="000479FB"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>тач</w:t>
      </w:r>
      <w:proofErr w:type="spellEnd"/>
      <w:r w:rsidR="000479FB"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1) до </w:t>
      </w:r>
      <w:r w:rsidR="000479FB">
        <w:rPr>
          <w:rFonts w:ascii="Times New Roman" w:eastAsia="Times New Roman" w:hAnsi="Times New Roman" w:cs="Times New Roman"/>
          <w:sz w:val="24"/>
          <w:szCs w:val="24"/>
          <w:lang w:val="sr-Cyrl-CS"/>
        </w:rPr>
        <w:t>6</w:t>
      </w:r>
      <w:r w:rsidR="000479FB"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>) за коју се пријави, крајњи корисник има право да се пријави додатно и за мер</w:t>
      </w:r>
      <w:r w:rsidR="000479FB">
        <w:rPr>
          <w:rFonts w:ascii="Times New Roman" w:eastAsia="Times New Roman" w:hAnsi="Times New Roman" w:cs="Times New Roman"/>
          <w:sz w:val="24"/>
          <w:szCs w:val="24"/>
          <w:lang w:val="sr-Cyrl-CS"/>
        </w:rPr>
        <w:t>у 8</w:t>
      </w:r>
      <w:r w:rsidR="000479FB"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 w:rsidR="000479F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0BA90C1D" w14:textId="23E592C9" w:rsidR="005C12AC" w:rsidRPr="00916EC9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1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9D18B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9D18BE" w:rsidRPr="009D18BE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>ЗА ПОРОДИЧНЕ КУЋЕ</w:t>
      </w:r>
      <w:r w:rsidR="00FA0DD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Koordinatnamreatabele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675765" w:rsidRPr="00A30EB8" w14:paraId="1DA4C3D6" w14:textId="77777777" w:rsidTr="2825A231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A30EB8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A30EB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A30EB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215E953" w14:textId="023F2857" w:rsidR="00675765" w:rsidRPr="00A30EB8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675765" w:rsidRPr="00A30EB8" w14:paraId="40345A11" w14:textId="77777777" w:rsidTr="2825A231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A30EB8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A30EB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A30EB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7D98E4A" w14:textId="4BFB521E" w:rsidR="00675765" w:rsidRPr="00A30EB8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proofErr w:type="gram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таваницу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75765" w:rsidRPr="00A30EB8" w14:paraId="2944AC5E" w14:textId="77777777" w:rsidTr="2825A231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A30EB8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A30EB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A30EB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6BA1624A" w14:textId="67A55B57" w:rsidR="00675765" w:rsidRPr="00A30EB8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30EB8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675765" w:rsidRPr="00A30EB8" w14:paraId="7C382441" w14:textId="77777777" w:rsidTr="2825A231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A30EB8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A30EB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A30EB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5D96C609" w14:textId="2626867C" w:rsidR="00675765" w:rsidRPr="00A30EB8" w:rsidRDefault="009453DF" w:rsidP="004B4A5D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406587" w:rsidRPr="00A30EB8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="0095725F" w:rsidRPr="00A30EB8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</w:p>
        </w:tc>
      </w:tr>
      <w:tr w:rsidR="00C86291" w:rsidRPr="00A30EB8" w14:paraId="41BCE9AA" w14:textId="77777777" w:rsidTr="2825A231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A30EB8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A30EB8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7736" w:type="dxa"/>
          </w:tcPr>
          <w:p w14:paraId="25C99745" w14:textId="7ACCAD2C" w:rsidR="00C86291" w:rsidRPr="00A30EB8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95725F" w:rsidRPr="00A30EB8" w14:paraId="6368EA2F" w14:textId="77777777" w:rsidTr="2825A231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Pr="00A30EB8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A30EB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7736" w:type="dxa"/>
          </w:tcPr>
          <w:p w14:paraId="7C083F14" w14:textId="191C75FC" w:rsidR="0095725F" w:rsidRPr="00A30EB8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0EB8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A30EB8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675765" w:rsidRPr="00A30EB8" w14:paraId="1D288A78" w14:textId="77777777" w:rsidTr="2825A231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A30EB8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A30EB8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Pr="00A30EB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 w:rsidRPr="00A30EB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736" w:type="dxa"/>
          </w:tcPr>
          <w:p w14:paraId="13722600" w14:textId="73E707E8" w:rsidR="00675765" w:rsidRPr="00A30EB8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30EB8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3F091D" w:rsidRPr="00A30EB8" w14:paraId="0203F37A" w14:textId="77777777" w:rsidTr="002C5543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3C889A96" w:rsidR="003F091D" w:rsidRPr="00A30EB8" w:rsidRDefault="003F091D" w:rsidP="003F091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A30EB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8</w:t>
            </w:r>
            <w:r w:rsidRPr="00A30EB8">
              <w:rPr>
                <w:rFonts w:ascii="Times New Roman" w:hAnsi="Times New Roman" w:cs="Times New Roman"/>
                <w:b/>
                <w:bCs/>
                <w:lang w:val="sr-Latn-CS"/>
              </w:rPr>
              <w:t>)*</w:t>
            </w:r>
            <w:r w:rsidRPr="00A30EB8">
              <w:rPr>
                <w:rFonts w:ascii="Times New Roman" w:hAnsi="Times New Roman" w:cs="Times New Roman"/>
                <w:b/>
                <w:bCs/>
                <w:lang w:val="sr-Cyrl-CS"/>
              </w:rPr>
              <w:t>*</w:t>
            </w:r>
          </w:p>
        </w:tc>
        <w:tc>
          <w:tcPr>
            <w:tcW w:w="7736" w:type="dxa"/>
            <w:vAlign w:val="center"/>
          </w:tcPr>
          <w:p w14:paraId="392CAD5F" w14:textId="3365E948" w:rsidR="003F091D" w:rsidRPr="00A30EB8" w:rsidRDefault="003F091D" w:rsidP="003F091D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993B5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>Израда техничке документације</w:t>
            </w:r>
          </w:p>
        </w:tc>
      </w:tr>
      <w:tr w:rsidR="005A054F" w:rsidRPr="00A30EB8" w14:paraId="5FCCCB22" w14:textId="77777777" w:rsidTr="002C5543">
        <w:tc>
          <w:tcPr>
            <w:tcW w:w="1615" w:type="dxa"/>
            <w:shd w:val="clear" w:color="auto" w:fill="E7E6E6" w:themeFill="background2"/>
            <w:vAlign w:val="center"/>
          </w:tcPr>
          <w:p w14:paraId="403409F5" w14:textId="77777777" w:rsidR="005A054F" w:rsidRPr="00A30EB8" w:rsidRDefault="005A054F" w:rsidP="005A054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7736" w:type="dxa"/>
            <w:vAlign w:val="center"/>
          </w:tcPr>
          <w:p w14:paraId="276EC6C9" w14:textId="74F62119" w:rsidR="005A054F" w:rsidRPr="00A30EB8" w:rsidRDefault="005A054F" w:rsidP="005A05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5A054F" w:rsidRPr="00A30EB8" w14:paraId="334849C6" w14:textId="77777777" w:rsidTr="002C5543">
        <w:tc>
          <w:tcPr>
            <w:tcW w:w="1615" w:type="dxa"/>
            <w:shd w:val="clear" w:color="auto" w:fill="E7E6E6" w:themeFill="background2"/>
            <w:vAlign w:val="center"/>
          </w:tcPr>
          <w:p w14:paraId="4DB12A0A" w14:textId="77777777" w:rsidR="005A054F" w:rsidRPr="00A30EB8" w:rsidRDefault="005A054F" w:rsidP="005A054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7736" w:type="dxa"/>
            <w:vAlign w:val="center"/>
          </w:tcPr>
          <w:p w14:paraId="20A69FAC" w14:textId="15AE5F15" w:rsidR="005A054F" w:rsidRPr="00A30EB8" w:rsidRDefault="005A054F" w:rsidP="005A054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5A054F" w:rsidRPr="00A30EB8" w14:paraId="4A1336AE" w14:textId="77777777" w:rsidTr="002C5543">
        <w:tc>
          <w:tcPr>
            <w:tcW w:w="1615" w:type="dxa"/>
            <w:shd w:val="clear" w:color="auto" w:fill="E7E6E6" w:themeFill="background2"/>
            <w:vAlign w:val="center"/>
          </w:tcPr>
          <w:p w14:paraId="2604E9A2" w14:textId="77777777" w:rsidR="005A054F" w:rsidRPr="00A30EB8" w:rsidRDefault="005A054F" w:rsidP="005A054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7736" w:type="dxa"/>
            <w:vAlign w:val="center"/>
          </w:tcPr>
          <w:p w14:paraId="2583BDC0" w14:textId="6DDAA08E" w:rsidR="005A054F" w:rsidRPr="00A30EB8" w:rsidRDefault="005A054F" w:rsidP="005A054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5A054F" w:rsidRPr="00A30EB8" w14:paraId="34C36A14" w14:textId="77777777" w:rsidTr="002C5543">
        <w:tc>
          <w:tcPr>
            <w:tcW w:w="1615" w:type="dxa"/>
            <w:shd w:val="clear" w:color="auto" w:fill="E7E6E6" w:themeFill="background2"/>
            <w:vAlign w:val="center"/>
          </w:tcPr>
          <w:p w14:paraId="327E41C9" w14:textId="77777777" w:rsidR="005A054F" w:rsidRPr="00A30EB8" w:rsidRDefault="005A054F" w:rsidP="005A054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7736" w:type="dxa"/>
            <w:vAlign w:val="center"/>
          </w:tcPr>
          <w:p w14:paraId="30AE9629" w14:textId="1380BE45" w:rsidR="005A054F" w:rsidRPr="00A30EB8" w:rsidRDefault="005A054F" w:rsidP="005A054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5A054F" w:rsidRPr="00A30EB8" w14:paraId="0EC01BC3" w14:textId="77777777" w:rsidTr="002C5543">
        <w:tc>
          <w:tcPr>
            <w:tcW w:w="1615" w:type="dxa"/>
            <w:shd w:val="clear" w:color="auto" w:fill="E7E6E6" w:themeFill="background2"/>
            <w:vAlign w:val="center"/>
          </w:tcPr>
          <w:p w14:paraId="7E2B4D4C" w14:textId="77777777" w:rsidR="005A054F" w:rsidRPr="00A30EB8" w:rsidRDefault="005A054F" w:rsidP="005A054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7736" w:type="dxa"/>
            <w:vAlign w:val="center"/>
          </w:tcPr>
          <w:p w14:paraId="5E416B59" w14:textId="0028CA34" w:rsidR="005A054F" w:rsidRPr="00A30EB8" w:rsidRDefault="005A054F" w:rsidP="005A054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5A054F" w:rsidRPr="00A30EB8" w14:paraId="63AEADB1" w14:textId="77777777" w:rsidTr="002C5543">
        <w:tc>
          <w:tcPr>
            <w:tcW w:w="1615" w:type="dxa"/>
            <w:shd w:val="clear" w:color="auto" w:fill="E7E6E6" w:themeFill="background2"/>
            <w:vAlign w:val="center"/>
          </w:tcPr>
          <w:p w14:paraId="664B9B7B" w14:textId="77777777" w:rsidR="005A054F" w:rsidRPr="00A30EB8" w:rsidRDefault="005A054F" w:rsidP="005A054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7736" w:type="dxa"/>
            <w:vAlign w:val="center"/>
          </w:tcPr>
          <w:p w14:paraId="7D98A2E9" w14:textId="6C55AB41" w:rsidR="005A054F" w:rsidRPr="00A30EB8" w:rsidRDefault="005A054F" w:rsidP="005A054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</w:tbl>
    <w:p w14:paraId="57E6442A" w14:textId="77777777" w:rsidR="00F97676" w:rsidRDefault="00F97676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34908130" w14:textId="23ED0BB1" w:rsidR="00C86291" w:rsidRPr="0066540E" w:rsidRDefault="14288B87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 w:rsidRPr="3A8CB548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 меру из тачке </w:t>
      </w:r>
      <w:r w:rsidR="73DF4D19" w:rsidRPr="3A8CB548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 w:rsidRPr="3A8CB548">
        <w:rPr>
          <w:rFonts w:ascii="Times New Roman" w:eastAsia="Times New Roman" w:hAnsi="Times New Roman" w:cs="Times New Roman"/>
          <w:sz w:val="20"/>
          <w:szCs w:val="20"/>
          <w:lang w:val="sr-Cyrl-RS"/>
        </w:rPr>
        <w:t>) се може конкурисати и</w:t>
      </w:r>
      <w:r w:rsidR="6E94DAB0" w:rsidRPr="3A8CB548">
        <w:rPr>
          <w:rFonts w:ascii="Times New Roman" w:eastAsia="Times New Roman" w:hAnsi="Times New Roman" w:cs="Times New Roman"/>
          <w:sz w:val="20"/>
          <w:szCs w:val="20"/>
          <w:lang w:val="sr-Cyrl-RS"/>
        </w:rPr>
        <w:t>скључиво</w:t>
      </w:r>
      <w:r w:rsidRPr="3A8CB548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="6E94DAB0" w:rsidRPr="3A8CB548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под тачком 4) или 5) или 6) . Мера ће се </w:t>
      </w:r>
      <w:proofErr w:type="spellStart"/>
      <w:r w:rsidR="6E94DAB0" w:rsidRPr="3A8CB548">
        <w:rPr>
          <w:rFonts w:ascii="Times New Roman" w:eastAsia="Times New Roman" w:hAnsi="Times New Roman" w:cs="Times New Roman"/>
          <w:sz w:val="20"/>
          <w:szCs w:val="20"/>
          <w:lang w:val="sr-Cyrl-RS"/>
        </w:rPr>
        <w:t>суфинансирати</w:t>
      </w:r>
      <w:proofErr w:type="spellEnd"/>
      <w:r w:rsidR="6E94DAB0" w:rsidRPr="3A8CB548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а уделом до </w:t>
      </w:r>
      <w:r w:rsidR="00F458B5">
        <w:rPr>
          <w:rFonts w:ascii="Times New Roman" w:eastAsia="Times New Roman" w:hAnsi="Times New Roman" w:cs="Times New Roman"/>
          <w:sz w:val="20"/>
          <w:szCs w:val="20"/>
          <w:lang w:val="sr-Cyrl-RS"/>
        </w:rPr>
        <w:t>9</w:t>
      </w:r>
      <w:r w:rsidR="6E94DAB0" w:rsidRPr="3A8CB548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0% бесповратних средстава ако се примењује са неком од наведених појединачних мера. </w:t>
      </w:r>
    </w:p>
    <w:p w14:paraId="26B8D9E4" w14:textId="010C2040" w:rsidR="00C51A4F" w:rsidRDefault="14288B87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  <w:r w:rsidRPr="72198279"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6A4245F7" w:rsidRPr="72198279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proofErr w:type="spellStart"/>
      <w:r w:rsidR="6A4245F7" w:rsidRPr="72198279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6A4245F7" w:rsidRPr="72198279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3E876A9A" w:rsidRPr="72198279">
        <w:rPr>
          <w:rFonts w:ascii="Times New Roman" w:eastAsia="Times New Roman" w:hAnsi="Times New Roman" w:cs="Times New Roman"/>
          <w:sz w:val="20"/>
          <w:szCs w:val="20"/>
          <w:lang w:val="sr-Cyrl-CS"/>
        </w:rPr>
        <w:t>8</w:t>
      </w:r>
      <w:r w:rsidR="6A4245F7" w:rsidRPr="72198279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6A4245F7"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6A4245F7" w:rsidRPr="72198279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6A4245F7"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6A4245F7" w:rsidRPr="72198279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="6A4245F7"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6A4245F7" w:rsidRPr="72198279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="6A4245F7"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6A4245F7" w:rsidRPr="72198279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="6A4245F7"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6A4245F7" w:rsidRPr="72198279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="6A4245F7"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6A4245F7" w:rsidRPr="72198279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6A4245F7"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6E94DAB0" w:rsidRPr="72198279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="6E94DAB0"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6E94DAB0" w:rsidRPr="72198279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="6E94DAB0"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6E94DAB0" w:rsidRPr="72198279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="6E94DAB0"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6E94DAB0" w:rsidRPr="72198279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6E94DAB0"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6E94DAB0" w:rsidRPr="72198279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="6E94DAB0"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6E94DAB0" w:rsidRPr="72198279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="6E94DAB0" w:rsidRPr="72198279">
        <w:rPr>
          <w:rFonts w:ascii="Times New Roman" w:eastAsia="Times New Roman" w:hAnsi="Times New Roman" w:cs="Times New Roman"/>
          <w:sz w:val="20"/>
          <w:szCs w:val="20"/>
        </w:rPr>
        <w:t>. 1)</w:t>
      </w:r>
      <w:r w:rsidR="4CA6C3DC"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4CA6C3DC" w:rsidRPr="72198279">
        <w:rPr>
          <w:rFonts w:ascii="Times New Roman" w:eastAsia="Times New Roman" w:hAnsi="Times New Roman" w:cs="Times New Roman"/>
          <w:sz w:val="20"/>
          <w:szCs w:val="20"/>
        </w:rPr>
        <w:t>до</w:t>
      </w:r>
      <w:proofErr w:type="spellEnd"/>
      <w:r w:rsidR="4CA6C3DC"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6E94DAB0" w:rsidRPr="72198279">
        <w:rPr>
          <w:rFonts w:ascii="Times New Roman" w:eastAsia="Times New Roman" w:hAnsi="Times New Roman" w:cs="Times New Roman"/>
          <w:sz w:val="20"/>
          <w:szCs w:val="20"/>
        </w:rPr>
        <w:t>6)</w:t>
      </w:r>
      <w:r w:rsidR="000479FB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. </w:t>
      </w:r>
      <w:r w:rsidR="009B56BE" w:rsidRPr="72198279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Мера ће се </w:t>
      </w:r>
      <w:proofErr w:type="spellStart"/>
      <w:r w:rsidR="009B56BE" w:rsidRPr="72198279">
        <w:rPr>
          <w:rFonts w:ascii="Times New Roman" w:eastAsia="Times New Roman" w:hAnsi="Times New Roman" w:cs="Times New Roman"/>
          <w:sz w:val="20"/>
          <w:szCs w:val="20"/>
          <w:lang w:val="sr-Cyrl-RS"/>
        </w:rPr>
        <w:t>суфинансирати</w:t>
      </w:r>
      <w:proofErr w:type="spellEnd"/>
      <w:r w:rsidR="009B56BE" w:rsidRPr="72198279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а уделом до </w:t>
      </w:r>
      <w:r w:rsidR="00F458B5">
        <w:rPr>
          <w:rFonts w:ascii="Times New Roman" w:eastAsia="Times New Roman" w:hAnsi="Times New Roman" w:cs="Times New Roman"/>
          <w:sz w:val="20"/>
          <w:szCs w:val="20"/>
          <w:lang w:val="sr-Cyrl-RS"/>
        </w:rPr>
        <w:t>9</w:t>
      </w:r>
      <w:r w:rsidR="009B56BE" w:rsidRPr="72198279">
        <w:rPr>
          <w:rFonts w:ascii="Times New Roman" w:eastAsia="Times New Roman" w:hAnsi="Times New Roman" w:cs="Times New Roman"/>
          <w:sz w:val="20"/>
          <w:szCs w:val="20"/>
          <w:lang w:val="sr-Cyrl-RS"/>
        </w:rPr>
        <w:t>0% бесповратних средстава ако се примењује са неком од наведених појединачних мера</w:t>
      </w:r>
      <w:r w:rsidR="00166F11" w:rsidRPr="00166F11">
        <w:rPr>
          <w:rFonts w:ascii="Times New Roman" w:eastAsia="Times New Roman" w:hAnsi="Times New Roman" w:cs="Times New Roman"/>
          <w:sz w:val="20"/>
          <w:szCs w:val="20"/>
          <w:lang w:val="sr-Cyrl-RS"/>
        </w:rPr>
        <w:t>. Мера израде техничке документације може се састојати из више наведених делова а)-</w:t>
      </w:r>
      <w:r w:rsidR="005A054F">
        <w:rPr>
          <w:rFonts w:ascii="Times New Roman" w:eastAsia="Times New Roman" w:hAnsi="Times New Roman" w:cs="Times New Roman"/>
          <w:sz w:val="20"/>
          <w:szCs w:val="20"/>
          <w:lang w:val="sr-Cyrl-CS"/>
        </w:rPr>
        <w:t>ђ</w:t>
      </w:r>
      <w:r w:rsidR="00166F11" w:rsidRPr="00166F11">
        <w:rPr>
          <w:rFonts w:ascii="Times New Roman" w:eastAsia="Times New Roman" w:hAnsi="Times New Roman" w:cs="Times New Roman"/>
          <w:sz w:val="20"/>
          <w:szCs w:val="20"/>
          <w:lang w:val="sr-Cyrl-RS"/>
        </w:rPr>
        <w:t>) према важећој законској регулативи</w:t>
      </w:r>
      <w:r w:rsidR="000479FB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  <w:r w:rsidR="009B56BE" w:rsidRPr="72198279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7C85300F" w14:textId="77777777" w:rsidR="00FD43D3" w:rsidRDefault="00FD43D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6AE9BC63" w14:textId="77777777" w:rsidR="00F97676" w:rsidRDefault="00F97676" w:rsidP="004E6B31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052E6A39" w14:textId="369AC7A4" w:rsidR="00BE1979" w:rsidRPr="00BE1979" w:rsidRDefault="00BE1979" w:rsidP="004E6B31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  <w:r w:rsidRPr="00BE1979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  <w:lastRenderedPageBreak/>
        <w:t>СТАНОВИ</w:t>
      </w:r>
    </w:p>
    <w:p w14:paraId="4C115677" w14:textId="526C1732" w:rsidR="004E6B31" w:rsidRPr="0062156B" w:rsidRDefault="004E6B31" w:rsidP="004E6B31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</w:t>
      </w:r>
      <w:r w:rsidR="00A378D4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 стану има право </w:t>
      </w:r>
      <w:r w:rsidR="0031718E"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а се пријави за максимално </w:t>
      </w:r>
      <w:r w:rsidR="0031718E">
        <w:rPr>
          <w:rFonts w:ascii="Times New Roman" w:eastAsia="Times New Roman" w:hAnsi="Times New Roman" w:cs="Times New Roman"/>
          <w:sz w:val="24"/>
          <w:szCs w:val="24"/>
          <w:lang w:val="sr-Cyrl-CS"/>
        </w:rPr>
        <w:t>једну</w:t>
      </w:r>
      <w:r w:rsidR="0031718E"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31718E">
        <w:rPr>
          <w:rFonts w:ascii="Times New Roman" w:eastAsia="Times New Roman" w:hAnsi="Times New Roman" w:cs="Times New Roman"/>
          <w:sz w:val="24"/>
          <w:szCs w:val="24"/>
          <w:lang w:val="sr-Cyrl-CS"/>
        </w:rPr>
        <w:t>самосталну</w:t>
      </w:r>
      <w:r w:rsidR="004E024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еру</w:t>
      </w:r>
      <w:r w:rsidR="0031718E"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з </w:t>
      </w:r>
      <w:proofErr w:type="spellStart"/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>тач</w:t>
      </w:r>
      <w:proofErr w:type="spellEnd"/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>. 1)</w:t>
      </w:r>
      <w:r w:rsidR="00F3792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о</w:t>
      </w: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F3792E">
        <w:rPr>
          <w:rFonts w:ascii="Times New Roman" w:eastAsia="Times New Roman" w:hAnsi="Times New Roman" w:cs="Times New Roman"/>
          <w:sz w:val="24"/>
          <w:szCs w:val="24"/>
          <w:lang w:val="sr-Cyrl-CS"/>
        </w:rPr>
        <w:t>3</w:t>
      </w: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>).</w:t>
      </w:r>
      <w:r w:rsidR="000479FB" w:rsidRPr="000479FB">
        <w:t xml:space="preserve"> </w:t>
      </w:r>
      <w:r w:rsidR="000479FB" w:rsidRPr="000479F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 меру из тачке 4) се може конкурисати искључиво заједно са неком од појединачних мера под тачком 2) или 3). </w:t>
      </w: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</w:t>
      </w:r>
      <w:proofErr w:type="spellStart"/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>тач</w:t>
      </w:r>
      <w:proofErr w:type="spellEnd"/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1) до </w:t>
      </w:r>
      <w:r w:rsidR="004E024F">
        <w:rPr>
          <w:rFonts w:ascii="Times New Roman" w:eastAsia="Times New Roman" w:hAnsi="Times New Roman" w:cs="Times New Roman"/>
          <w:sz w:val="24"/>
          <w:szCs w:val="24"/>
          <w:lang w:val="sr-Cyrl-CS"/>
        </w:rPr>
        <w:t>3</w:t>
      </w: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>) за коју се пријави, крајњи корисник има право да се пријави додатно и за мер</w:t>
      </w:r>
      <w:r w:rsidR="000479F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 </w:t>
      </w:r>
      <w:r w:rsidR="001B5928">
        <w:rPr>
          <w:rFonts w:ascii="Times New Roman" w:eastAsia="Times New Roman" w:hAnsi="Times New Roman" w:cs="Times New Roman"/>
          <w:sz w:val="24"/>
          <w:szCs w:val="24"/>
          <w:lang w:val="sr-Cyrl-CS"/>
        </w:rPr>
        <w:t>5</w:t>
      </w:r>
      <w:r w:rsidRPr="72198279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 w:rsidR="005A054F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1C8805EE" w14:textId="5860DE53" w:rsidR="00FD43D3" w:rsidRDefault="00FD43D3" w:rsidP="00E64CBF">
      <w:pPr>
        <w:rPr>
          <w:rFonts w:ascii="Times New Roman" w:eastAsia="Times New Roman" w:hAnsi="Times New Roman" w:cs="Times New Roman"/>
          <w:sz w:val="20"/>
          <w:szCs w:val="20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Табела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D18BE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 xml:space="preserve">ЗА </w:t>
      </w:r>
      <w:r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>СТАНОВЕ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Koordinatnamreatabele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FD43D3" w:rsidRPr="00054D2F" w14:paraId="69A5D3AB" w14:textId="77777777" w:rsidTr="004F39C9">
        <w:tc>
          <w:tcPr>
            <w:tcW w:w="1615" w:type="dxa"/>
            <w:shd w:val="clear" w:color="auto" w:fill="E7E6E6" w:themeFill="background2"/>
            <w:vAlign w:val="center"/>
          </w:tcPr>
          <w:p w14:paraId="082E3EBE" w14:textId="77777777" w:rsidR="00FD43D3" w:rsidRPr="0066540E" w:rsidRDefault="00FD43D3" w:rsidP="004F39C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7129BF89" w14:textId="2E557C6B" w:rsidR="00FD43D3" w:rsidRPr="00FD43D3" w:rsidRDefault="00FD43D3" w:rsidP="004F39C9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FD43D3" w:rsidRPr="0066540E" w14:paraId="32C02D34" w14:textId="77777777" w:rsidTr="004F39C9">
        <w:tc>
          <w:tcPr>
            <w:tcW w:w="1615" w:type="dxa"/>
            <w:shd w:val="clear" w:color="auto" w:fill="E7E6E6" w:themeFill="background2"/>
            <w:vAlign w:val="center"/>
          </w:tcPr>
          <w:p w14:paraId="68D08806" w14:textId="5119572E" w:rsidR="00FD43D3" w:rsidRPr="0066540E" w:rsidRDefault="00FD43D3" w:rsidP="004F39C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22FF2F24" w14:textId="3AE51ABA" w:rsidR="00FD43D3" w:rsidRPr="00E35ADC" w:rsidRDefault="00FD43D3" w:rsidP="004F39C9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2825A23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proofErr w:type="spellStart"/>
            <w:r w:rsidRPr="2825A231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</w:p>
        </w:tc>
      </w:tr>
      <w:tr w:rsidR="00FD43D3" w:rsidRPr="0066540E" w14:paraId="20892C83" w14:textId="77777777" w:rsidTr="004F39C9">
        <w:tc>
          <w:tcPr>
            <w:tcW w:w="1615" w:type="dxa"/>
            <w:shd w:val="clear" w:color="auto" w:fill="E7E6E6" w:themeFill="background2"/>
            <w:vAlign w:val="center"/>
          </w:tcPr>
          <w:p w14:paraId="7B5081BE" w14:textId="379C2F91" w:rsidR="00FD43D3" w:rsidRDefault="00DB5D92" w:rsidP="004F39C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3</w:t>
            </w:r>
            <w:r w:rsidR="00FD43D3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5A8E4F68" w14:textId="58A99638" w:rsidR="00FD43D3" w:rsidRPr="0095725F" w:rsidRDefault="00FD43D3" w:rsidP="004F39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FD43D3" w:rsidRPr="0066540E" w14:paraId="4C4D7B78" w14:textId="77777777" w:rsidTr="004F39C9">
        <w:tc>
          <w:tcPr>
            <w:tcW w:w="1615" w:type="dxa"/>
            <w:shd w:val="clear" w:color="auto" w:fill="E7E6E6" w:themeFill="background2"/>
            <w:vAlign w:val="center"/>
          </w:tcPr>
          <w:p w14:paraId="497D6E5D" w14:textId="22721F53" w:rsidR="00FD43D3" w:rsidRPr="0066540E" w:rsidRDefault="00DB5D92" w:rsidP="004F39C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FD43D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7736" w:type="dxa"/>
          </w:tcPr>
          <w:p w14:paraId="6BFFB847" w14:textId="545CE350" w:rsidR="00FD43D3" w:rsidRPr="002D1A13" w:rsidRDefault="00FD43D3" w:rsidP="004F39C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3F091D" w:rsidRPr="0066540E" w14:paraId="6CA6AE29" w14:textId="77777777" w:rsidTr="00B53034">
        <w:tc>
          <w:tcPr>
            <w:tcW w:w="1615" w:type="dxa"/>
            <w:shd w:val="clear" w:color="auto" w:fill="E7E6E6" w:themeFill="background2"/>
            <w:vAlign w:val="center"/>
          </w:tcPr>
          <w:p w14:paraId="53869837" w14:textId="1F54595D" w:rsidR="003F091D" w:rsidRPr="000B3E12" w:rsidRDefault="003F091D" w:rsidP="003F091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b/>
                <w:bCs/>
                <w:lang w:val="sr-Cyrl-CS"/>
              </w:rPr>
              <w:t>5</w:t>
            </w:r>
            <w:r w:rsidRPr="22B33390">
              <w:rPr>
                <w:b/>
                <w:bCs/>
                <w:lang w:val="sr-Latn-CS"/>
              </w:rPr>
              <w:t>)*</w:t>
            </w:r>
            <w:r w:rsidRPr="22B33390">
              <w:rPr>
                <w:b/>
                <w:bCs/>
                <w:lang w:val="sr-Cyrl-CS"/>
              </w:rPr>
              <w:t>*</w:t>
            </w:r>
          </w:p>
        </w:tc>
        <w:tc>
          <w:tcPr>
            <w:tcW w:w="7736" w:type="dxa"/>
            <w:vAlign w:val="center"/>
          </w:tcPr>
          <w:p w14:paraId="6D8A45DA" w14:textId="319D3596" w:rsidR="003F091D" w:rsidRPr="00186AF8" w:rsidRDefault="003F091D" w:rsidP="003F09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93B5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>Израда техничке документације</w:t>
            </w:r>
          </w:p>
        </w:tc>
      </w:tr>
      <w:tr w:rsidR="005A054F" w:rsidRPr="0066540E" w14:paraId="7E1BFEF2" w14:textId="77777777" w:rsidTr="00B53034">
        <w:tc>
          <w:tcPr>
            <w:tcW w:w="1615" w:type="dxa"/>
            <w:shd w:val="clear" w:color="auto" w:fill="E7E6E6" w:themeFill="background2"/>
            <w:vAlign w:val="center"/>
          </w:tcPr>
          <w:p w14:paraId="55B1300B" w14:textId="77777777" w:rsidR="005A054F" w:rsidRDefault="005A054F" w:rsidP="005A054F">
            <w:pPr>
              <w:jc w:val="center"/>
              <w:rPr>
                <w:b/>
                <w:bCs/>
                <w:lang w:val="sr-Cyrl-CS"/>
              </w:rPr>
            </w:pPr>
          </w:p>
        </w:tc>
        <w:tc>
          <w:tcPr>
            <w:tcW w:w="7736" w:type="dxa"/>
            <w:vAlign w:val="center"/>
          </w:tcPr>
          <w:p w14:paraId="098CEAE5" w14:textId="5974F8C5" w:rsidR="005A054F" w:rsidRPr="00993B5A" w:rsidRDefault="005A054F" w:rsidP="005A054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5A054F" w:rsidRPr="0066540E" w14:paraId="5AA5FA2F" w14:textId="77777777" w:rsidTr="00B53034">
        <w:tc>
          <w:tcPr>
            <w:tcW w:w="1615" w:type="dxa"/>
            <w:shd w:val="clear" w:color="auto" w:fill="E7E6E6" w:themeFill="background2"/>
            <w:vAlign w:val="center"/>
          </w:tcPr>
          <w:p w14:paraId="52545056" w14:textId="77777777" w:rsidR="005A054F" w:rsidRDefault="005A054F" w:rsidP="005A054F">
            <w:pPr>
              <w:jc w:val="center"/>
              <w:rPr>
                <w:b/>
                <w:bCs/>
                <w:lang w:val="sr-Cyrl-CS"/>
              </w:rPr>
            </w:pPr>
          </w:p>
        </w:tc>
        <w:tc>
          <w:tcPr>
            <w:tcW w:w="7736" w:type="dxa"/>
            <w:vAlign w:val="center"/>
          </w:tcPr>
          <w:p w14:paraId="079AD9E6" w14:textId="67E4F046" w:rsidR="005A054F" w:rsidRPr="00993B5A" w:rsidRDefault="005A054F" w:rsidP="005A054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5A054F" w:rsidRPr="0066540E" w14:paraId="49E4FCFB" w14:textId="77777777" w:rsidTr="00B53034">
        <w:tc>
          <w:tcPr>
            <w:tcW w:w="1615" w:type="dxa"/>
            <w:shd w:val="clear" w:color="auto" w:fill="E7E6E6" w:themeFill="background2"/>
            <w:vAlign w:val="center"/>
          </w:tcPr>
          <w:p w14:paraId="2BDBEE73" w14:textId="77777777" w:rsidR="005A054F" w:rsidRDefault="005A054F" w:rsidP="005A054F">
            <w:pPr>
              <w:jc w:val="center"/>
              <w:rPr>
                <w:b/>
                <w:bCs/>
                <w:lang w:val="sr-Cyrl-CS"/>
              </w:rPr>
            </w:pPr>
          </w:p>
        </w:tc>
        <w:tc>
          <w:tcPr>
            <w:tcW w:w="7736" w:type="dxa"/>
            <w:vAlign w:val="center"/>
          </w:tcPr>
          <w:p w14:paraId="2F5779B6" w14:textId="13381F0D" w:rsidR="005A054F" w:rsidRPr="00993B5A" w:rsidRDefault="005A054F" w:rsidP="005A054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5A054F" w:rsidRPr="0066540E" w14:paraId="4CDE42F3" w14:textId="77777777" w:rsidTr="00B53034">
        <w:tc>
          <w:tcPr>
            <w:tcW w:w="1615" w:type="dxa"/>
            <w:shd w:val="clear" w:color="auto" w:fill="E7E6E6" w:themeFill="background2"/>
            <w:vAlign w:val="center"/>
          </w:tcPr>
          <w:p w14:paraId="67DEA782" w14:textId="77777777" w:rsidR="005A054F" w:rsidRDefault="005A054F" w:rsidP="005A054F">
            <w:pPr>
              <w:jc w:val="center"/>
              <w:rPr>
                <w:b/>
                <w:bCs/>
                <w:lang w:val="sr-Cyrl-CS"/>
              </w:rPr>
            </w:pPr>
          </w:p>
        </w:tc>
        <w:tc>
          <w:tcPr>
            <w:tcW w:w="7736" w:type="dxa"/>
            <w:vAlign w:val="center"/>
          </w:tcPr>
          <w:p w14:paraId="63CD0FA6" w14:textId="41D8E864" w:rsidR="005A054F" w:rsidRPr="00993B5A" w:rsidRDefault="005A054F" w:rsidP="005A054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5A054F" w:rsidRPr="0066540E" w14:paraId="794957D8" w14:textId="77777777" w:rsidTr="00B53034">
        <w:tc>
          <w:tcPr>
            <w:tcW w:w="1615" w:type="dxa"/>
            <w:shd w:val="clear" w:color="auto" w:fill="E7E6E6" w:themeFill="background2"/>
            <w:vAlign w:val="center"/>
          </w:tcPr>
          <w:p w14:paraId="7DD5DD5B" w14:textId="77777777" w:rsidR="005A054F" w:rsidRDefault="005A054F" w:rsidP="005A054F">
            <w:pPr>
              <w:jc w:val="center"/>
              <w:rPr>
                <w:b/>
                <w:bCs/>
                <w:lang w:val="sr-Cyrl-CS"/>
              </w:rPr>
            </w:pPr>
          </w:p>
        </w:tc>
        <w:tc>
          <w:tcPr>
            <w:tcW w:w="7736" w:type="dxa"/>
            <w:vAlign w:val="center"/>
          </w:tcPr>
          <w:p w14:paraId="1099D9E8" w14:textId="0439ACEB" w:rsidR="005A054F" w:rsidRPr="00993B5A" w:rsidRDefault="005A054F" w:rsidP="005A054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5A054F" w:rsidRPr="0066540E" w14:paraId="1CF0C0B9" w14:textId="77777777" w:rsidTr="00B53034">
        <w:tc>
          <w:tcPr>
            <w:tcW w:w="1615" w:type="dxa"/>
            <w:shd w:val="clear" w:color="auto" w:fill="E7E6E6" w:themeFill="background2"/>
            <w:vAlign w:val="center"/>
          </w:tcPr>
          <w:p w14:paraId="7DD75D9F" w14:textId="77777777" w:rsidR="005A054F" w:rsidRDefault="005A054F" w:rsidP="005A054F">
            <w:pPr>
              <w:jc w:val="center"/>
              <w:rPr>
                <w:b/>
                <w:bCs/>
                <w:lang w:val="sr-Cyrl-CS"/>
              </w:rPr>
            </w:pPr>
          </w:p>
        </w:tc>
        <w:tc>
          <w:tcPr>
            <w:tcW w:w="7736" w:type="dxa"/>
            <w:vAlign w:val="center"/>
          </w:tcPr>
          <w:p w14:paraId="4A2F8AE8" w14:textId="518FA4C3" w:rsidR="005A054F" w:rsidRPr="00993B5A" w:rsidRDefault="005A054F" w:rsidP="005A054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</w:tbl>
    <w:p w14:paraId="0AC9EB81" w14:textId="77777777" w:rsidR="00F97676" w:rsidRDefault="00F97676" w:rsidP="00DB5D92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42B741D7" w14:textId="37D1E84F" w:rsidR="00DB5D92" w:rsidRPr="0066540E" w:rsidRDefault="00DB5D92" w:rsidP="00DB5D92">
      <w:pPr>
        <w:spacing w:after="0" w:line="276" w:lineRule="auto"/>
        <w:jc w:val="both"/>
        <w:rPr>
          <w:rFonts w:ascii="Times New Roman" w:hAnsi="Times New Roman" w:cs="Times New Roman"/>
        </w:rPr>
      </w:pPr>
      <w:r w:rsidRPr="3A8CB548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 меру из тачке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4</w:t>
      </w:r>
      <w:r w:rsidRPr="3A8CB548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) се може конкурисати искључиво заједно са неком од појединачних мера под тачком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2</w:t>
      </w:r>
      <w:r w:rsidRPr="3A8CB548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) или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3</w:t>
      </w:r>
      <w:r w:rsidRPr="3A8CB548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  <w:r w:rsidRPr="3A8CB548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Мера ће се </w:t>
      </w:r>
      <w:proofErr w:type="spellStart"/>
      <w:r w:rsidRPr="3A8CB548">
        <w:rPr>
          <w:rFonts w:ascii="Times New Roman" w:eastAsia="Times New Roman" w:hAnsi="Times New Roman" w:cs="Times New Roman"/>
          <w:sz w:val="20"/>
          <w:szCs w:val="20"/>
          <w:lang w:val="sr-Cyrl-RS"/>
        </w:rPr>
        <w:t>суфинансирати</w:t>
      </w:r>
      <w:proofErr w:type="spellEnd"/>
      <w:r w:rsidRPr="3A8CB548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а уделом до </w:t>
      </w:r>
      <w:r w:rsidR="00F458B5">
        <w:rPr>
          <w:rFonts w:ascii="Times New Roman" w:eastAsia="Times New Roman" w:hAnsi="Times New Roman" w:cs="Times New Roman"/>
          <w:sz w:val="20"/>
          <w:szCs w:val="20"/>
          <w:lang w:val="sr-Cyrl-RS"/>
        </w:rPr>
        <w:t>9</w:t>
      </w:r>
      <w:r w:rsidRPr="3A8CB548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0% бесповратних средстава ако се примењује са неком од наведених појединачних мера. </w:t>
      </w:r>
    </w:p>
    <w:p w14:paraId="0B65B2FF" w14:textId="60D7A213" w:rsidR="00DB5D92" w:rsidRDefault="00DB5D92" w:rsidP="00DB5D92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  <w:r w:rsidRPr="72198279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*За </w:t>
      </w:r>
      <w:proofErr w:type="spellStart"/>
      <w:r w:rsidRPr="72198279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Pr="72198279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E35ADC">
        <w:rPr>
          <w:rFonts w:ascii="Times New Roman" w:eastAsia="Times New Roman" w:hAnsi="Times New Roman" w:cs="Times New Roman"/>
          <w:sz w:val="20"/>
          <w:szCs w:val="20"/>
          <w:lang w:val="sr-Cyrl-CS"/>
        </w:rPr>
        <w:t>5</w:t>
      </w:r>
      <w:r w:rsidRPr="72198279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72198279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72198279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72198279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72198279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72198279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72198279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72198279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72198279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72198279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72198279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72198279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72198279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Pr="72198279">
        <w:rPr>
          <w:rFonts w:ascii="Times New Roman" w:eastAsia="Times New Roman" w:hAnsi="Times New Roman" w:cs="Times New Roman"/>
          <w:sz w:val="20"/>
          <w:szCs w:val="20"/>
        </w:rPr>
        <w:t xml:space="preserve">. 1) </w:t>
      </w:r>
      <w:proofErr w:type="spellStart"/>
      <w:r w:rsidRPr="72198279">
        <w:rPr>
          <w:rFonts w:ascii="Times New Roman" w:eastAsia="Times New Roman" w:hAnsi="Times New Roman" w:cs="Times New Roman"/>
          <w:sz w:val="20"/>
          <w:szCs w:val="20"/>
        </w:rPr>
        <w:t>до</w:t>
      </w:r>
      <w:proofErr w:type="spellEnd"/>
      <w:r w:rsidRPr="721982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E35ADC">
        <w:rPr>
          <w:rFonts w:ascii="Times New Roman" w:eastAsia="Times New Roman" w:hAnsi="Times New Roman" w:cs="Times New Roman"/>
          <w:sz w:val="20"/>
          <w:szCs w:val="20"/>
          <w:lang w:val="sr-Cyrl-CS"/>
        </w:rPr>
        <w:t>3</w:t>
      </w:r>
      <w:r w:rsidRPr="72198279">
        <w:rPr>
          <w:rFonts w:ascii="Times New Roman" w:eastAsia="Times New Roman" w:hAnsi="Times New Roman" w:cs="Times New Roman"/>
          <w:sz w:val="20"/>
          <w:szCs w:val="20"/>
        </w:rPr>
        <w:t>).</w:t>
      </w:r>
      <w:r w:rsidRPr="72198279">
        <w:rPr>
          <w:lang w:val="sr-Cyrl-CS"/>
        </w:rPr>
        <w:t xml:space="preserve"> </w:t>
      </w:r>
      <w:r w:rsidRPr="72198279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Мера ће се </w:t>
      </w:r>
      <w:proofErr w:type="spellStart"/>
      <w:r w:rsidRPr="72198279">
        <w:rPr>
          <w:rFonts w:ascii="Times New Roman" w:eastAsia="Times New Roman" w:hAnsi="Times New Roman" w:cs="Times New Roman"/>
          <w:sz w:val="20"/>
          <w:szCs w:val="20"/>
          <w:lang w:val="sr-Cyrl-RS"/>
        </w:rPr>
        <w:t>суфинансирати</w:t>
      </w:r>
      <w:proofErr w:type="spellEnd"/>
      <w:r w:rsidRPr="72198279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а уделом до </w:t>
      </w:r>
      <w:r w:rsidR="00F458B5">
        <w:rPr>
          <w:rFonts w:ascii="Times New Roman" w:eastAsia="Times New Roman" w:hAnsi="Times New Roman" w:cs="Times New Roman"/>
          <w:sz w:val="20"/>
          <w:szCs w:val="20"/>
          <w:lang w:val="sr-Cyrl-RS"/>
        </w:rPr>
        <w:t>9</w:t>
      </w:r>
      <w:r w:rsidRPr="72198279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0% бесповратних средстава ако се примењује са неком од наведених појединачних мера. </w:t>
      </w:r>
      <w:r w:rsidR="00995031" w:rsidRPr="00166F11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израде техничке документације може се састојати из више наведених делова а)-</w:t>
      </w:r>
      <w:r w:rsidR="005A054F">
        <w:rPr>
          <w:rFonts w:ascii="Times New Roman" w:eastAsia="Times New Roman" w:hAnsi="Times New Roman" w:cs="Times New Roman"/>
          <w:sz w:val="20"/>
          <w:szCs w:val="20"/>
          <w:lang w:val="sr-Cyrl-RS"/>
        </w:rPr>
        <w:t>ђ</w:t>
      </w:r>
      <w:r w:rsidR="00995031" w:rsidRPr="00166F11">
        <w:rPr>
          <w:rFonts w:ascii="Times New Roman" w:eastAsia="Times New Roman" w:hAnsi="Times New Roman" w:cs="Times New Roman"/>
          <w:sz w:val="20"/>
          <w:szCs w:val="20"/>
          <w:lang w:val="sr-Cyrl-RS"/>
        </w:rPr>
        <w:t>) према важећој законској регулативи</w:t>
      </w:r>
      <w:r w:rsidR="00995031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</w:p>
    <w:p w14:paraId="6493764C" w14:textId="77777777" w:rsidR="00FD43D3" w:rsidRDefault="00FD43D3" w:rsidP="000E64D4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14:paraId="385DCFBC" w14:textId="565E6876" w:rsidR="000E64D4" w:rsidRPr="00777091" w:rsidRDefault="000E64D4" w:rsidP="000E64D4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ТРЕНУТНО СТАЊЕ ВАШЕ </w:t>
      </w:r>
      <w:r w:rsidR="008E512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ПОРОДИЧНЕ </w:t>
      </w:r>
      <w:r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КУЋЕ/СТАНА</w:t>
      </w:r>
    </w:p>
    <w:tbl>
      <w:tblPr>
        <w:tblStyle w:val="Koordinatnamreatabele"/>
        <w:tblW w:w="2734" w:type="pct"/>
        <w:tblLook w:val="04A0" w:firstRow="1" w:lastRow="0" w:firstColumn="1" w:lastColumn="0" w:noHBand="0" w:noVBand="1"/>
      </w:tblPr>
      <w:tblGrid>
        <w:gridCol w:w="3864"/>
        <w:gridCol w:w="2036"/>
      </w:tblGrid>
      <w:tr w:rsidR="000E64D4" w:rsidRPr="00777091" w14:paraId="79CF8B89" w14:textId="77777777" w:rsidTr="00B01010">
        <w:tc>
          <w:tcPr>
            <w:tcW w:w="3275" w:type="pct"/>
          </w:tcPr>
          <w:p w14:paraId="01F74042" w14:textId="09BE756C" w:rsidR="000E64D4" w:rsidRPr="00777091" w:rsidRDefault="000E64D4" w:rsidP="00FD6FF6">
            <w:pPr>
              <w:rPr>
                <w:rFonts w:ascii="Times New Roman" w:hAnsi="Times New Roman" w:cs="Times New Roman"/>
              </w:rPr>
            </w:pPr>
            <w:proofErr w:type="spellStart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70BE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објекта</w:t>
            </w:r>
            <w:r w:rsidRPr="00777091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725" w:type="pct"/>
          </w:tcPr>
          <w:p w14:paraId="0568D91B" w14:textId="77777777" w:rsidR="000E64D4" w:rsidRPr="00777091" w:rsidRDefault="000E64D4" w:rsidP="00FD6FF6">
            <w:pPr>
              <w:rPr>
                <w:rFonts w:ascii="Times New Roman" w:hAnsi="Times New Roman" w:cs="Times New Roman"/>
              </w:rPr>
            </w:pPr>
          </w:p>
          <w:p w14:paraId="225D8BF9" w14:textId="77777777" w:rsidR="000E64D4" w:rsidRPr="00777091" w:rsidRDefault="000E64D4" w:rsidP="00FD6FF6">
            <w:pPr>
              <w:rPr>
                <w:rFonts w:ascii="Times New Roman" w:hAnsi="Times New Roman" w:cs="Times New Roman"/>
              </w:rPr>
            </w:pPr>
          </w:p>
        </w:tc>
      </w:tr>
      <w:tr w:rsidR="000E64D4" w:rsidRPr="00777091" w14:paraId="6EC5C04D" w14:textId="77777777" w:rsidTr="00B01010">
        <w:tc>
          <w:tcPr>
            <w:tcW w:w="3275" w:type="pct"/>
          </w:tcPr>
          <w:p w14:paraId="2A2911A7" w14:textId="77777777" w:rsidR="000E64D4" w:rsidRPr="00777091" w:rsidRDefault="000E64D4" w:rsidP="00FD6FF6">
            <w:pPr>
              <w:rPr>
                <w:rFonts w:ascii="Times New Roman" w:hAnsi="Times New Roman" w:cs="Times New Roman"/>
              </w:rPr>
            </w:pPr>
            <w:proofErr w:type="spellStart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</w:tc>
        <w:tc>
          <w:tcPr>
            <w:tcW w:w="1725" w:type="pct"/>
          </w:tcPr>
          <w:p w14:paraId="0496EDBE" w14:textId="77777777" w:rsidR="000E64D4" w:rsidRPr="00777091" w:rsidRDefault="000E64D4" w:rsidP="00FD6FF6">
            <w:pPr>
              <w:rPr>
                <w:rFonts w:ascii="Times New Roman" w:hAnsi="Times New Roman" w:cs="Times New Roman"/>
              </w:rPr>
            </w:pPr>
          </w:p>
          <w:p w14:paraId="2D2B3CBC" w14:textId="77777777" w:rsidR="000E64D4" w:rsidRPr="00777091" w:rsidRDefault="000E64D4" w:rsidP="00FD6FF6">
            <w:pPr>
              <w:rPr>
                <w:rFonts w:ascii="Times New Roman" w:hAnsi="Times New Roman" w:cs="Times New Roman"/>
              </w:rPr>
            </w:pPr>
          </w:p>
        </w:tc>
      </w:tr>
    </w:tbl>
    <w:p w14:paraId="336F392B" w14:textId="77777777" w:rsidR="000E64D4" w:rsidRDefault="000E64D4" w:rsidP="000E64D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6646FF30" w14:textId="77777777" w:rsidR="00F97676" w:rsidRPr="00777091" w:rsidRDefault="00F97676" w:rsidP="000E64D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0E64D4" w:rsidRPr="00777091" w14:paraId="521C1E06" w14:textId="77777777" w:rsidTr="001A73A5">
        <w:trPr>
          <w:trHeight w:val="389"/>
        </w:trPr>
        <w:tc>
          <w:tcPr>
            <w:tcW w:w="9356" w:type="dxa"/>
            <w:vAlign w:val="center"/>
          </w:tcPr>
          <w:p w14:paraId="4CF0EF60" w14:textId="77777777" w:rsidR="000E64D4" w:rsidRPr="00777091" w:rsidRDefault="000E64D4" w:rsidP="00FD6FF6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стање у погледу термичке изолације објекта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0E64D4" w:rsidRPr="00777091" w14:paraId="1888FFAD" w14:textId="77777777" w:rsidTr="001A73A5">
        <w:trPr>
          <w:trHeight w:val="338"/>
        </w:trPr>
        <w:tc>
          <w:tcPr>
            <w:tcW w:w="9356" w:type="dxa"/>
          </w:tcPr>
          <w:p w14:paraId="1BB8B874" w14:textId="77777777" w:rsidR="000E64D4" w:rsidRPr="00777091" w:rsidRDefault="000E64D4" w:rsidP="000E64D4">
            <w:pPr>
              <w:pStyle w:val="Pasussalistom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0E64D4" w:rsidRPr="00777091" w14:paraId="5FF07394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AC558E7" w14:textId="77777777" w:rsidR="000E64D4" w:rsidRPr="00777091" w:rsidRDefault="000E64D4" w:rsidP="000E64D4">
            <w:pPr>
              <w:pStyle w:val="Pasussalistom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0E64D4" w:rsidRPr="00777091" w14:paraId="4FE39E9E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268ED08E" w14:textId="77777777" w:rsidR="000E64D4" w:rsidRPr="00777091" w:rsidRDefault="000E64D4" w:rsidP="000E64D4">
            <w:pPr>
              <w:pStyle w:val="Pasussalistom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е изолације</w:t>
            </w:r>
          </w:p>
        </w:tc>
      </w:tr>
      <w:tr w:rsidR="000E64D4" w:rsidRPr="00777091" w14:paraId="0BE181E7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6A48F4BA" w14:textId="77777777" w:rsidR="000E64D4" w:rsidRPr="00777091" w:rsidRDefault="000E64D4" w:rsidP="000E64D4">
            <w:pPr>
              <w:pStyle w:val="Pasussalistom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654137D5" w14:textId="77777777" w:rsidR="000E64D4" w:rsidRDefault="000E64D4" w:rsidP="000E64D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18009A41" w14:textId="77777777" w:rsidR="00F97676" w:rsidRDefault="00F97676" w:rsidP="000E64D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46602320" w14:textId="77777777" w:rsidR="00F97676" w:rsidRPr="00F97676" w:rsidRDefault="00F97676" w:rsidP="000E64D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tbl>
      <w:tblPr>
        <w:tblStyle w:val="TableGrid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0E64D4" w:rsidRPr="00777091" w14:paraId="5245A966" w14:textId="77777777" w:rsidTr="0386A755">
        <w:trPr>
          <w:trHeight w:val="410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1207DA12" w14:textId="77777777" w:rsidR="000E64D4" w:rsidRPr="00777091" w:rsidRDefault="000E64D4" w:rsidP="00FD6F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 xml:space="preserve"> 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и </w:t>
            </w:r>
            <w:proofErr w:type="spellStart"/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заокружити редни број)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0E64D4" w:rsidRPr="00777091" w14:paraId="3E7FD2A6" w14:textId="77777777" w:rsidTr="0386A755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580851F" w14:textId="77777777" w:rsidR="000E64D4" w:rsidRPr="00777091" w:rsidRDefault="000E64D4" w:rsidP="000E64D4">
            <w:pPr>
              <w:pStyle w:val="Pasussalistom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</w:t>
            </w:r>
            <w:proofErr w:type="spellStart"/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лож</w:t>
            </w:r>
            <w:proofErr w:type="spellEnd"/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уље,/мазут </w:t>
            </w:r>
          </w:p>
        </w:tc>
      </w:tr>
      <w:tr w:rsidR="000E64D4" w:rsidRPr="00777091" w14:paraId="2F923392" w14:textId="77777777" w:rsidTr="0386A755">
        <w:trPr>
          <w:trHeight w:val="34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8C102B8" w14:textId="77777777" w:rsidR="000E64D4" w:rsidRPr="00777091" w:rsidRDefault="000E64D4" w:rsidP="000E64D4">
            <w:pPr>
              <w:pStyle w:val="Pasussalistom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0E64D4" w:rsidRPr="00777091" w14:paraId="75044478" w14:textId="77777777" w:rsidTr="0386A755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16D14301" w14:textId="77777777" w:rsidR="000E64D4" w:rsidRPr="00777091" w:rsidRDefault="000E64D4" w:rsidP="000E64D4">
            <w:pPr>
              <w:pStyle w:val="Pasussalistom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0E64D4" w:rsidRPr="00777091" w14:paraId="4DA70009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FC397E5" w14:textId="77777777" w:rsidR="000E64D4" w:rsidRPr="00777091" w:rsidRDefault="000E64D4" w:rsidP="000E64D4">
            <w:pPr>
              <w:pStyle w:val="Pasussalistom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0E64D4" w:rsidRPr="00777091" w14:paraId="4F6319E7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1AB93CED" w14:textId="77777777" w:rsidR="000E64D4" w:rsidRPr="00777091" w:rsidRDefault="000E64D4" w:rsidP="000E64D4">
            <w:pPr>
              <w:pStyle w:val="Pasussalistom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  <w:proofErr w:type="spellEnd"/>
          </w:p>
        </w:tc>
      </w:tr>
      <w:tr w:rsidR="000E64D4" w:rsidRPr="00777091" w14:paraId="2BDA25B6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7E58989" w14:textId="77777777" w:rsidR="000E64D4" w:rsidRPr="00777091" w:rsidRDefault="000E64D4" w:rsidP="000E64D4">
            <w:pPr>
              <w:pStyle w:val="Pasussalistom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0E64D4" w:rsidRPr="00777091" w14:paraId="1A9A1A4B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AE581E5" w14:textId="77777777" w:rsidR="000E64D4" w:rsidRPr="00777091" w:rsidRDefault="000E64D4" w:rsidP="000E64D4">
            <w:pPr>
              <w:pStyle w:val="Pasussalistom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)</w:t>
            </w:r>
          </w:p>
          <w:p w14:paraId="01B512AD" w14:textId="77777777" w:rsidR="000E64D4" w:rsidRPr="00777091" w:rsidRDefault="000E64D4" w:rsidP="00FD6FF6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24EF5F81" w14:textId="77777777" w:rsidR="000E64D4" w:rsidRDefault="000E64D4" w:rsidP="000E64D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0E2FA172" w14:textId="77777777" w:rsidR="000E64D4" w:rsidRPr="00777091" w:rsidRDefault="000E64D4" w:rsidP="000E64D4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Koordinatnamreatabele"/>
        <w:tblW w:w="0" w:type="auto"/>
        <w:tblLook w:val="04A0" w:firstRow="1" w:lastRow="0" w:firstColumn="1" w:lastColumn="0" w:noHBand="0" w:noVBand="1"/>
      </w:tblPr>
      <w:tblGrid>
        <w:gridCol w:w="9323"/>
      </w:tblGrid>
      <w:tr w:rsidR="000E64D4" w:rsidRPr="00777091" w14:paraId="4F1534ED" w14:textId="77777777" w:rsidTr="00E63938">
        <w:tc>
          <w:tcPr>
            <w:tcW w:w="9323" w:type="dxa"/>
          </w:tcPr>
          <w:p w14:paraId="54515420" w14:textId="77777777" w:rsidR="000E64D4" w:rsidRPr="00777091" w:rsidRDefault="000E64D4" w:rsidP="00FD6FF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, за примену мере из тачке 1) која се односи на замену столарије (заокружити редни број)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0E64D4" w:rsidRPr="00777091" w14:paraId="37ED3F94" w14:textId="77777777" w:rsidTr="00E63938">
        <w:trPr>
          <w:trHeight w:val="346"/>
        </w:trPr>
        <w:tc>
          <w:tcPr>
            <w:tcW w:w="9323" w:type="dxa"/>
          </w:tcPr>
          <w:p w14:paraId="7B9C581D" w14:textId="77777777" w:rsidR="000E64D4" w:rsidRPr="00777091" w:rsidRDefault="000E64D4" w:rsidP="000E64D4">
            <w:pPr>
              <w:pStyle w:val="Pasussalistom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озор са дрвеним профилом </w:t>
            </w:r>
          </w:p>
        </w:tc>
      </w:tr>
      <w:tr w:rsidR="000E64D4" w:rsidRPr="00777091" w14:paraId="3CD0810C" w14:textId="77777777" w:rsidTr="00E63938">
        <w:trPr>
          <w:trHeight w:val="343"/>
        </w:trPr>
        <w:tc>
          <w:tcPr>
            <w:tcW w:w="9323" w:type="dxa"/>
          </w:tcPr>
          <w:p w14:paraId="23ACF219" w14:textId="77777777" w:rsidR="000E64D4" w:rsidRPr="00777091" w:rsidRDefault="000E64D4" w:rsidP="000E64D4">
            <w:pPr>
              <w:pStyle w:val="Pasussalistom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</w:tbl>
    <w:p w14:paraId="25F38CA4" w14:textId="77777777" w:rsidR="000E64D4" w:rsidRDefault="000E64D4" w:rsidP="000E64D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0B673CE8" w14:textId="77777777" w:rsidR="000E64D4" w:rsidRDefault="000E64D4" w:rsidP="000E64D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12985525" w14:textId="77777777" w:rsidR="000E64D4" w:rsidRPr="00777091" w:rsidRDefault="000E64D4" w:rsidP="000E64D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777091">
        <w:rPr>
          <w:rFonts w:ascii="Times New Roman" w:hAnsi="Times New Roman" w:cs="Times New Roman"/>
          <w:sz w:val="24"/>
          <w:szCs w:val="24"/>
        </w:rPr>
        <w:t>Датум:_</w:t>
      </w:r>
      <w:proofErr w:type="gramEnd"/>
      <w:r w:rsidRPr="00777091">
        <w:rPr>
          <w:rFonts w:ascii="Times New Roman" w:hAnsi="Times New Roman" w:cs="Times New Roman"/>
          <w:sz w:val="24"/>
          <w:szCs w:val="24"/>
        </w:rPr>
        <w:t>_______202</w:t>
      </w:r>
      <w:r w:rsidRPr="00777091">
        <w:rPr>
          <w:rFonts w:ascii="Times New Roman" w:hAnsi="Times New Roman" w:cs="Times New Roman"/>
          <w:sz w:val="24"/>
          <w:szCs w:val="24"/>
          <w:lang w:val="sr-Latn-CS"/>
        </w:rPr>
        <w:t>4</w:t>
      </w:r>
      <w:r w:rsidRPr="00777091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777091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777091">
        <w:rPr>
          <w:rFonts w:ascii="Times New Roman" w:hAnsi="Times New Roman" w:cs="Times New Roman"/>
          <w:sz w:val="24"/>
          <w:szCs w:val="24"/>
        </w:rPr>
        <w:t>.</w:t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</w:p>
    <w:p w14:paraId="79071D24" w14:textId="4F9947D5" w:rsidR="000E64D4" w:rsidRPr="00777091" w:rsidRDefault="000E64D4" w:rsidP="743FE35F">
      <w:pPr>
        <w:spacing w:after="0" w:line="240" w:lineRule="auto"/>
        <w:ind w:left="7200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743FE35F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743FE35F">
        <w:rPr>
          <w:rFonts w:ascii="Times New Roman" w:hAnsi="Times New Roman" w:cs="Times New Roman"/>
          <w:sz w:val="24"/>
          <w:szCs w:val="24"/>
        </w:rPr>
        <w:t xml:space="preserve"> подносиоца </w:t>
      </w:r>
      <w:proofErr w:type="spellStart"/>
      <w:r w:rsidR="4D8C72F7" w:rsidRPr="743FE35F">
        <w:rPr>
          <w:rFonts w:ascii="Times New Roman" w:hAnsi="Times New Roman" w:cs="Times New Roman"/>
          <w:sz w:val="24"/>
          <w:szCs w:val="24"/>
        </w:rPr>
        <w:t>пријаве</w:t>
      </w:r>
      <w:proofErr w:type="spellEnd"/>
    </w:p>
    <w:p w14:paraId="48495D3A" w14:textId="77777777" w:rsidR="000B133D" w:rsidRDefault="000E64D4" w:rsidP="000E64D4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</w:p>
    <w:p w14:paraId="20F5F0D5" w14:textId="3462AB10" w:rsidR="000E64D4" w:rsidRPr="00777091" w:rsidRDefault="000E64D4" w:rsidP="000B133D">
      <w:pPr>
        <w:shd w:val="clear" w:color="auto" w:fill="FFFFFF"/>
        <w:spacing w:after="0" w:line="276" w:lineRule="auto"/>
        <w:ind w:left="7200" w:firstLine="72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 w:rsidRPr="00777091">
        <w:rPr>
          <w:rFonts w:ascii="Times New Roman" w:hAnsi="Times New Roman" w:cs="Times New Roman"/>
          <w:sz w:val="24"/>
          <w:szCs w:val="24"/>
        </w:rPr>
        <w:t>---------------------------</w:t>
      </w:r>
      <w:r w:rsidRPr="00777091">
        <w:rPr>
          <w:rFonts w:ascii="Times New Roman" w:hAnsi="Times New Roman" w:cs="Times New Roman"/>
          <w:sz w:val="24"/>
          <w:szCs w:val="24"/>
        </w:rPr>
        <w:tab/>
      </w:r>
    </w:p>
    <w:p w14:paraId="421713ED" w14:textId="77777777" w:rsidR="00CB7E8C" w:rsidRPr="002C788C" w:rsidRDefault="00CB7E8C" w:rsidP="000E64D4">
      <w:pPr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1D9C8C" w14:textId="77777777" w:rsidR="001811B7" w:rsidRDefault="001811B7" w:rsidP="00CB7E8C">
      <w:pPr>
        <w:spacing w:after="0" w:line="240" w:lineRule="auto"/>
      </w:pPr>
      <w:r>
        <w:separator/>
      </w:r>
    </w:p>
  </w:endnote>
  <w:endnote w:type="continuationSeparator" w:id="0">
    <w:p w14:paraId="295524B3" w14:textId="77777777" w:rsidR="001811B7" w:rsidRDefault="001811B7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2EB4E8" w14:textId="77777777" w:rsidR="001811B7" w:rsidRDefault="001811B7" w:rsidP="00CB7E8C">
      <w:pPr>
        <w:spacing w:after="0" w:line="240" w:lineRule="auto"/>
      </w:pPr>
      <w:r>
        <w:separator/>
      </w:r>
    </w:p>
  </w:footnote>
  <w:footnote w:type="continuationSeparator" w:id="0">
    <w:p w14:paraId="5CB99EE2" w14:textId="77777777" w:rsidR="001811B7" w:rsidRDefault="001811B7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283CCF" w14:textId="77777777" w:rsidR="0066540E" w:rsidRPr="0066540E" w:rsidRDefault="0066540E" w:rsidP="0066540E">
    <w:pPr>
      <w:pStyle w:val="Zaglavljestranice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2B7785"/>
    <w:multiLevelType w:val="hybridMultilevel"/>
    <w:tmpl w:val="0C42B99A"/>
    <w:lvl w:ilvl="0" w:tplc="F58A4890">
      <w:start w:val="1"/>
      <w:numFmt w:val="decimal"/>
      <w:lvlText w:val="%1."/>
      <w:lvlJc w:val="left"/>
      <w:pPr>
        <w:ind w:left="720" w:hanging="360"/>
      </w:pPr>
    </w:lvl>
    <w:lvl w:ilvl="1" w:tplc="1582708C">
      <w:start w:val="1"/>
      <w:numFmt w:val="lowerLetter"/>
      <w:lvlText w:val="%2."/>
      <w:lvlJc w:val="left"/>
      <w:pPr>
        <w:ind w:left="1440" w:hanging="360"/>
      </w:pPr>
    </w:lvl>
    <w:lvl w:ilvl="2" w:tplc="1B6C6F9E">
      <w:start w:val="1"/>
      <w:numFmt w:val="lowerRoman"/>
      <w:lvlText w:val="%3."/>
      <w:lvlJc w:val="right"/>
      <w:pPr>
        <w:ind w:left="2160" w:hanging="180"/>
      </w:pPr>
    </w:lvl>
    <w:lvl w:ilvl="3" w:tplc="A262F60C">
      <w:start w:val="1"/>
      <w:numFmt w:val="decimal"/>
      <w:lvlText w:val="%4."/>
      <w:lvlJc w:val="left"/>
      <w:pPr>
        <w:ind w:left="2880" w:hanging="360"/>
      </w:pPr>
    </w:lvl>
    <w:lvl w:ilvl="4" w:tplc="DCD09404">
      <w:start w:val="1"/>
      <w:numFmt w:val="lowerLetter"/>
      <w:lvlText w:val="%5."/>
      <w:lvlJc w:val="left"/>
      <w:pPr>
        <w:ind w:left="3600" w:hanging="360"/>
      </w:pPr>
    </w:lvl>
    <w:lvl w:ilvl="5" w:tplc="C294619E">
      <w:start w:val="1"/>
      <w:numFmt w:val="lowerRoman"/>
      <w:lvlText w:val="%6."/>
      <w:lvlJc w:val="right"/>
      <w:pPr>
        <w:ind w:left="4320" w:hanging="180"/>
      </w:pPr>
    </w:lvl>
    <w:lvl w:ilvl="6" w:tplc="776E546A">
      <w:start w:val="1"/>
      <w:numFmt w:val="decimal"/>
      <w:lvlText w:val="%7."/>
      <w:lvlJc w:val="left"/>
      <w:pPr>
        <w:ind w:left="5040" w:hanging="360"/>
      </w:pPr>
    </w:lvl>
    <w:lvl w:ilvl="7" w:tplc="F3E89462">
      <w:start w:val="1"/>
      <w:numFmt w:val="lowerLetter"/>
      <w:lvlText w:val="%8."/>
      <w:lvlJc w:val="left"/>
      <w:pPr>
        <w:ind w:left="5760" w:hanging="360"/>
      </w:pPr>
    </w:lvl>
    <w:lvl w:ilvl="8" w:tplc="079A1A30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6AF92594"/>
    <w:multiLevelType w:val="hybridMultilevel"/>
    <w:tmpl w:val="9066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6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1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3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567376117">
    <w:abstractNumId w:val="18"/>
  </w:num>
  <w:num w:numId="2" w16cid:durableId="1105419098">
    <w:abstractNumId w:val="26"/>
  </w:num>
  <w:num w:numId="3" w16cid:durableId="477115428">
    <w:abstractNumId w:val="16"/>
  </w:num>
  <w:num w:numId="4" w16cid:durableId="1570992044">
    <w:abstractNumId w:val="27"/>
  </w:num>
  <w:num w:numId="5" w16cid:durableId="1776510893">
    <w:abstractNumId w:val="8"/>
  </w:num>
  <w:num w:numId="6" w16cid:durableId="1802111875">
    <w:abstractNumId w:val="14"/>
  </w:num>
  <w:num w:numId="7" w16cid:durableId="1587810815">
    <w:abstractNumId w:val="31"/>
  </w:num>
  <w:num w:numId="8" w16cid:durableId="670110772">
    <w:abstractNumId w:val="12"/>
  </w:num>
  <w:num w:numId="9" w16cid:durableId="303243393">
    <w:abstractNumId w:val="15"/>
  </w:num>
  <w:num w:numId="10" w16cid:durableId="1016464145">
    <w:abstractNumId w:val="33"/>
  </w:num>
  <w:num w:numId="11" w16cid:durableId="1974947430">
    <w:abstractNumId w:val="32"/>
  </w:num>
  <w:num w:numId="12" w16cid:durableId="1860001434">
    <w:abstractNumId w:val="7"/>
  </w:num>
  <w:num w:numId="13" w16cid:durableId="106707477">
    <w:abstractNumId w:val="30"/>
  </w:num>
  <w:num w:numId="14" w16cid:durableId="818766293">
    <w:abstractNumId w:val="23"/>
  </w:num>
  <w:num w:numId="15" w16cid:durableId="1006786778">
    <w:abstractNumId w:val="3"/>
  </w:num>
  <w:num w:numId="16" w16cid:durableId="1935936380">
    <w:abstractNumId w:val="9"/>
  </w:num>
  <w:num w:numId="17" w16cid:durableId="426923514">
    <w:abstractNumId w:val="21"/>
  </w:num>
  <w:num w:numId="18" w16cid:durableId="1748264052">
    <w:abstractNumId w:val="29"/>
  </w:num>
  <w:num w:numId="19" w16cid:durableId="1331980551">
    <w:abstractNumId w:val="20"/>
  </w:num>
  <w:num w:numId="20" w16cid:durableId="2026788989">
    <w:abstractNumId w:val="0"/>
  </w:num>
  <w:num w:numId="21" w16cid:durableId="1884514642">
    <w:abstractNumId w:val="11"/>
  </w:num>
  <w:num w:numId="22" w16cid:durableId="161360954">
    <w:abstractNumId w:val="4"/>
  </w:num>
  <w:num w:numId="23" w16cid:durableId="815687497">
    <w:abstractNumId w:val="6"/>
  </w:num>
  <w:num w:numId="24" w16cid:durableId="1720667179">
    <w:abstractNumId w:val="25"/>
  </w:num>
  <w:num w:numId="25" w16cid:durableId="2120947941">
    <w:abstractNumId w:val="10"/>
  </w:num>
  <w:num w:numId="26" w16cid:durableId="524446113">
    <w:abstractNumId w:val="19"/>
  </w:num>
  <w:num w:numId="27" w16cid:durableId="1709140937">
    <w:abstractNumId w:val="22"/>
  </w:num>
  <w:num w:numId="28" w16cid:durableId="698091183">
    <w:abstractNumId w:val="1"/>
  </w:num>
  <w:num w:numId="29" w16cid:durableId="520779769">
    <w:abstractNumId w:val="13"/>
  </w:num>
  <w:num w:numId="30" w16cid:durableId="19940248">
    <w:abstractNumId w:val="28"/>
  </w:num>
  <w:num w:numId="31" w16cid:durableId="876509881">
    <w:abstractNumId w:val="5"/>
  </w:num>
  <w:num w:numId="32" w16cid:durableId="1580015880">
    <w:abstractNumId w:val="17"/>
  </w:num>
  <w:num w:numId="33" w16cid:durableId="1555265769">
    <w:abstractNumId w:val="2"/>
  </w:num>
  <w:num w:numId="34" w16cid:durableId="268122191">
    <w:abstractNumId w:val="2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58B9"/>
    <w:rsid w:val="000479FB"/>
    <w:rsid w:val="00052AB5"/>
    <w:rsid w:val="00054D2F"/>
    <w:rsid w:val="00062C9F"/>
    <w:rsid w:val="000750E8"/>
    <w:rsid w:val="00092C82"/>
    <w:rsid w:val="00096283"/>
    <w:rsid w:val="000A570B"/>
    <w:rsid w:val="000A762E"/>
    <w:rsid w:val="000B133D"/>
    <w:rsid w:val="000B3E12"/>
    <w:rsid w:val="000B5B83"/>
    <w:rsid w:val="000D4ACD"/>
    <w:rsid w:val="000D62C7"/>
    <w:rsid w:val="000E64D4"/>
    <w:rsid w:val="000F1414"/>
    <w:rsid w:val="000F34C9"/>
    <w:rsid w:val="00100950"/>
    <w:rsid w:val="00103269"/>
    <w:rsid w:val="00115E5A"/>
    <w:rsid w:val="00121771"/>
    <w:rsid w:val="001232D4"/>
    <w:rsid w:val="00125AA3"/>
    <w:rsid w:val="001433BD"/>
    <w:rsid w:val="001444DB"/>
    <w:rsid w:val="00145D69"/>
    <w:rsid w:val="00157B30"/>
    <w:rsid w:val="001618A6"/>
    <w:rsid w:val="00165F07"/>
    <w:rsid w:val="00166F11"/>
    <w:rsid w:val="001811B7"/>
    <w:rsid w:val="00186AF8"/>
    <w:rsid w:val="001A1554"/>
    <w:rsid w:val="001B5928"/>
    <w:rsid w:val="001D54C8"/>
    <w:rsid w:val="001F600E"/>
    <w:rsid w:val="001F788F"/>
    <w:rsid w:val="0020470D"/>
    <w:rsid w:val="00213A2F"/>
    <w:rsid w:val="00215AAC"/>
    <w:rsid w:val="00224C4F"/>
    <w:rsid w:val="00266B51"/>
    <w:rsid w:val="00267DE9"/>
    <w:rsid w:val="002B0706"/>
    <w:rsid w:val="002B1B7F"/>
    <w:rsid w:val="002B31BC"/>
    <w:rsid w:val="002B5978"/>
    <w:rsid w:val="002C788C"/>
    <w:rsid w:val="002D1A13"/>
    <w:rsid w:val="002D37E0"/>
    <w:rsid w:val="002F7814"/>
    <w:rsid w:val="0031718E"/>
    <w:rsid w:val="003221C7"/>
    <w:rsid w:val="003239CB"/>
    <w:rsid w:val="00355570"/>
    <w:rsid w:val="00370499"/>
    <w:rsid w:val="00382343"/>
    <w:rsid w:val="003967AD"/>
    <w:rsid w:val="003A361B"/>
    <w:rsid w:val="003B6675"/>
    <w:rsid w:val="003D67B7"/>
    <w:rsid w:val="003E5425"/>
    <w:rsid w:val="003E735E"/>
    <w:rsid w:val="003F091D"/>
    <w:rsid w:val="00406587"/>
    <w:rsid w:val="00410446"/>
    <w:rsid w:val="004135DF"/>
    <w:rsid w:val="00414D8E"/>
    <w:rsid w:val="00425CAA"/>
    <w:rsid w:val="00436EAA"/>
    <w:rsid w:val="00451A10"/>
    <w:rsid w:val="00451C23"/>
    <w:rsid w:val="004643B5"/>
    <w:rsid w:val="0046A24F"/>
    <w:rsid w:val="00486144"/>
    <w:rsid w:val="00493A6C"/>
    <w:rsid w:val="00496203"/>
    <w:rsid w:val="004A3D13"/>
    <w:rsid w:val="004A60B6"/>
    <w:rsid w:val="004C602B"/>
    <w:rsid w:val="004D2C2E"/>
    <w:rsid w:val="004D6560"/>
    <w:rsid w:val="004D7ACC"/>
    <w:rsid w:val="004E024F"/>
    <w:rsid w:val="004E14BD"/>
    <w:rsid w:val="004E3338"/>
    <w:rsid w:val="004E6B31"/>
    <w:rsid w:val="004F2A9E"/>
    <w:rsid w:val="004F4F22"/>
    <w:rsid w:val="00502488"/>
    <w:rsid w:val="00503952"/>
    <w:rsid w:val="005220B1"/>
    <w:rsid w:val="0052721F"/>
    <w:rsid w:val="00536FD8"/>
    <w:rsid w:val="00552A02"/>
    <w:rsid w:val="00556FCB"/>
    <w:rsid w:val="00571359"/>
    <w:rsid w:val="005741C3"/>
    <w:rsid w:val="0058199F"/>
    <w:rsid w:val="005A054F"/>
    <w:rsid w:val="005A2134"/>
    <w:rsid w:val="005A2199"/>
    <w:rsid w:val="005C12AC"/>
    <w:rsid w:val="005C600A"/>
    <w:rsid w:val="005C7FA7"/>
    <w:rsid w:val="005E2557"/>
    <w:rsid w:val="005E6D56"/>
    <w:rsid w:val="005F107C"/>
    <w:rsid w:val="00611DB8"/>
    <w:rsid w:val="00612AAC"/>
    <w:rsid w:val="0062156B"/>
    <w:rsid w:val="00625354"/>
    <w:rsid w:val="00627FA9"/>
    <w:rsid w:val="0063538F"/>
    <w:rsid w:val="00636B92"/>
    <w:rsid w:val="006463E6"/>
    <w:rsid w:val="00650A2A"/>
    <w:rsid w:val="006523A0"/>
    <w:rsid w:val="0065562C"/>
    <w:rsid w:val="00660350"/>
    <w:rsid w:val="0066540E"/>
    <w:rsid w:val="00667399"/>
    <w:rsid w:val="00670599"/>
    <w:rsid w:val="00672938"/>
    <w:rsid w:val="00675765"/>
    <w:rsid w:val="0068218F"/>
    <w:rsid w:val="00682E9E"/>
    <w:rsid w:val="00696A29"/>
    <w:rsid w:val="006A0595"/>
    <w:rsid w:val="006C252A"/>
    <w:rsid w:val="006C512C"/>
    <w:rsid w:val="006C5E11"/>
    <w:rsid w:val="006D5879"/>
    <w:rsid w:val="006E0396"/>
    <w:rsid w:val="006E46BB"/>
    <w:rsid w:val="006F1F74"/>
    <w:rsid w:val="007014C4"/>
    <w:rsid w:val="0072339D"/>
    <w:rsid w:val="00725255"/>
    <w:rsid w:val="007354A5"/>
    <w:rsid w:val="0073744E"/>
    <w:rsid w:val="007440D1"/>
    <w:rsid w:val="00752669"/>
    <w:rsid w:val="00752BCA"/>
    <w:rsid w:val="00756C04"/>
    <w:rsid w:val="00770A36"/>
    <w:rsid w:val="00771A21"/>
    <w:rsid w:val="00775046"/>
    <w:rsid w:val="00784F8D"/>
    <w:rsid w:val="00791D3F"/>
    <w:rsid w:val="007B40A4"/>
    <w:rsid w:val="007E7712"/>
    <w:rsid w:val="007F5D8F"/>
    <w:rsid w:val="00810731"/>
    <w:rsid w:val="00811065"/>
    <w:rsid w:val="00814F24"/>
    <w:rsid w:val="00817919"/>
    <w:rsid w:val="008232A3"/>
    <w:rsid w:val="008370AD"/>
    <w:rsid w:val="00845A80"/>
    <w:rsid w:val="0085247E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E5121"/>
    <w:rsid w:val="008F3544"/>
    <w:rsid w:val="008F4A41"/>
    <w:rsid w:val="00902AE4"/>
    <w:rsid w:val="00913FD2"/>
    <w:rsid w:val="00916439"/>
    <w:rsid w:val="00916EC9"/>
    <w:rsid w:val="009242B9"/>
    <w:rsid w:val="009453DF"/>
    <w:rsid w:val="009471F0"/>
    <w:rsid w:val="0095725F"/>
    <w:rsid w:val="00972803"/>
    <w:rsid w:val="0097541E"/>
    <w:rsid w:val="0097747A"/>
    <w:rsid w:val="00983E78"/>
    <w:rsid w:val="00992F97"/>
    <w:rsid w:val="00995031"/>
    <w:rsid w:val="00996108"/>
    <w:rsid w:val="009B4BCA"/>
    <w:rsid w:val="009B56BE"/>
    <w:rsid w:val="009B7494"/>
    <w:rsid w:val="009D18BE"/>
    <w:rsid w:val="009D475A"/>
    <w:rsid w:val="009D5552"/>
    <w:rsid w:val="009E1035"/>
    <w:rsid w:val="009E2DD9"/>
    <w:rsid w:val="009F3C49"/>
    <w:rsid w:val="00A00A87"/>
    <w:rsid w:val="00A0238E"/>
    <w:rsid w:val="00A0389E"/>
    <w:rsid w:val="00A059EB"/>
    <w:rsid w:val="00A30EB8"/>
    <w:rsid w:val="00A378D4"/>
    <w:rsid w:val="00A51C28"/>
    <w:rsid w:val="00A55C46"/>
    <w:rsid w:val="00A654CB"/>
    <w:rsid w:val="00A70556"/>
    <w:rsid w:val="00A74C5E"/>
    <w:rsid w:val="00A77CA4"/>
    <w:rsid w:val="00A84844"/>
    <w:rsid w:val="00A85075"/>
    <w:rsid w:val="00A86B80"/>
    <w:rsid w:val="00A86C81"/>
    <w:rsid w:val="00A949DA"/>
    <w:rsid w:val="00A9765C"/>
    <w:rsid w:val="00AB0591"/>
    <w:rsid w:val="00AE07AA"/>
    <w:rsid w:val="00AE5A07"/>
    <w:rsid w:val="00AF4E34"/>
    <w:rsid w:val="00B04B51"/>
    <w:rsid w:val="00B104CB"/>
    <w:rsid w:val="00B159AD"/>
    <w:rsid w:val="00B24FD7"/>
    <w:rsid w:val="00B335B4"/>
    <w:rsid w:val="00B33E0C"/>
    <w:rsid w:val="00B43512"/>
    <w:rsid w:val="00B63FA0"/>
    <w:rsid w:val="00B6461F"/>
    <w:rsid w:val="00B66347"/>
    <w:rsid w:val="00B730FB"/>
    <w:rsid w:val="00B74A26"/>
    <w:rsid w:val="00B8177E"/>
    <w:rsid w:val="00B84152"/>
    <w:rsid w:val="00B84EE2"/>
    <w:rsid w:val="00B9030F"/>
    <w:rsid w:val="00B90B12"/>
    <w:rsid w:val="00BA1DE0"/>
    <w:rsid w:val="00BC3C11"/>
    <w:rsid w:val="00BC770A"/>
    <w:rsid w:val="00BD7CE2"/>
    <w:rsid w:val="00BE07B9"/>
    <w:rsid w:val="00BE1979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09D7"/>
    <w:rsid w:val="00C51A4F"/>
    <w:rsid w:val="00C72B2E"/>
    <w:rsid w:val="00C86291"/>
    <w:rsid w:val="00C91A03"/>
    <w:rsid w:val="00C95978"/>
    <w:rsid w:val="00CB0FBC"/>
    <w:rsid w:val="00CB2C23"/>
    <w:rsid w:val="00CB2FAD"/>
    <w:rsid w:val="00CB7E8C"/>
    <w:rsid w:val="00CC78DF"/>
    <w:rsid w:val="00D060F3"/>
    <w:rsid w:val="00D13CF6"/>
    <w:rsid w:val="00D17F10"/>
    <w:rsid w:val="00D24529"/>
    <w:rsid w:val="00D24B27"/>
    <w:rsid w:val="00D54D97"/>
    <w:rsid w:val="00D55D2F"/>
    <w:rsid w:val="00D70BEC"/>
    <w:rsid w:val="00D745B6"/>
    <w:rsid w:val="00D778AB"/>
    <w:rsid w:val="00D84402"/>
    <w:rsid w:val="00D853EF"/>
    <w:rsid w:val="00D94E38"/>
    <w:rsid w:val="00DA40E3"/>
    <w:rsid w:val="00DA53D4"/>
    <w:rsid w:val="00DA7892"/>
    <w:rsid w:val="00DB5D92"/>
    <w:rsid w:val="00DB67CD"/>
    <w:rsid w:val="00DE4C76"/>
    <w:rsid w:val="00DF060B"/>
    <w:rsid w:val="00DF24FD"/>
    <w:rsid w:val="00DF753A"/>
    <w:rsid w:val="00E03A29"/>
    <w:rsid w:val="00E125BD"/>
    <w:rsid w:val="00E22E7F"/>
    <w:rsid w:val="00E260B3"/>
    <w:rsid w:val="00E3226C"/>
    <w:rsid w:val="00E326ED"/>
    <w:rsid w:val="00E35ADC"/>
    <w:rsid w:val="00E51326"/>
    <w:rsid w:val="00E54E75"/>
    <w:rsid w:val="00E602FC"/>
    <w:rsid w:val="00E63938"/>
    <w:rsid w:val="00E64CBF"/>
    <w:rsid w:val="00E77614"/>
    <w:rsid w:val="00E824A4"/>
    <w:rsid w:val="00E85733"/>
    <w:rsid w:val="00E90E19"/>
    <w:rsid w:val="00E919C1"/>
    <w:rsid w:val="00E93681"/>
    <w:rsid w:val="00EA5A2C"/>
    <w:rsid w:val="00EC747B"/>
    <w:rsid w:val="00ED03A4"/>
    <w:rsid w:val="00EE2ACD"/>
    <w:rsid w:val="00EF59A7"/>
    <w:rsid w:val="00F14531"/>
    <w:rsid w:val="00F22C3C"/>
    <w:rsid w:val="00F3792E"/>
    <w:rsid w:val="00F43B94"/>
    <w:rsid w:val="00F458B5"/>
    <w:rsid w:val="00F46C23"/>
    <w:rsid w:val="00F50B1A"/>
    <w:rsid w:val="00F7002D"/>
    <w:rsid w:val="00F775AD"/>
    <w:rsid w:val="00F927AD"/>
    <w:rsid w:val="00F971CF"/>
    <w:rsid w:val="00F97676"/>
    <w:rsid w:val="00FA01F1"/>
    <w:rsid w:val="00FA0DD0"/>
    <w:rsid w:val="00FA3610"/>
    <w:rsid w:val="00FD4266"/>
    <w:rsid w:val="00FD43D3"/>
    <w:rsid w:val="00FD57F4"/>
    <w:rsid w:val="00FE23DF"/>
    <w:rsid w:val="00FE2666"/>
    <w:rsid w:val="00FE5787"/>
    <w:rsid w:val="044ECB22"/>
    <w:rsid w:val="04E2480E"/>
    <w:rsid w:val="0501E413"/>
    <w:rsid w:val="06235F0D"/>
    <w:rsid w:val="073C96A3"/>
    <w:rsid w:val="0ACAFD43"/>
    <w:rsid w:val="0C797834"/>
    <w:rsid w:val="0DB90C95"/>
    <w:rsid w:val="0E154895"/>
    <w:rsid w:val="0E29E803"/>
    <w:rsid w:val="0F81C443"/>
    <w:rsid w:val="1000D9C9"/>
    <w:rsid w:val="106A915A"/>
    <w:rsid w:val="11126C08"/>
    <w:rsid w:val="11A34D2C"/>
    <w:rsid w:val="13682A5A"/>
    <w:rsid w:val="14288B87"/>
    <w:rsid w:val="156C8FA0"/>
    <w:rsid w:val="15CE6AE2"/>
    <w:rsid w:val="18353766"/>
    <w:rsid w:val="1D38BCB8"/>
    <w:rsid w:val="1D643EF9"/>
    <w:rsid w:val="1DA52E12"/>
    <w:rsid w:val="1DC8B8E6"/>
    <w:rsid w:val="1E1CFBF2"/>
    <w:rsid w:val="21195B6D"/>
    <w:rsid w:val="22B33390"/>
    <w:rsid w:val="22B79061"/>
    <w:rsid w:val="236224E2"/>
    <w:rsid w:val="23674F04"/>
    <w:rsid w:val="25382C98"/>
    <w:rsid w:val="253AC92B"/>
    <w:rsid w:val="254CA606"/>
    <w:rsid w:val="266BCDF3"/>
    <w:rsid w:val="2825A231"/>
    <w:rsid w:val="297E9F41"/>
    <w:rsid w:val="29A48001"/>
    <w:rsid w:val="2CBA9B4A"/>
    <w:rsid w:val="2E35F0A5"/>
    <w:rsid w:val="2E838204"/>
    <w:rsid w:val="30910017"/>
    <w:rsid w:val="30A04AD0"/>
    <w:rsid w:val="30C8A840"/>
    <w:rsid w:val="31F31B6A"/>
    <w:rsid w:val="32113803"/>
    <w:rsid w:val="3217F108"/>
    <w:rsid w:val="32CE6893"/>
    <w:rsid w:val="3303A26D"/>
    <w:rsid w:val="336029F1"/>
    <w:rsid w:val="359F0F92"/>
    <w:rsid w:val="35CA3D0F"/>
    <w:rsid w:val="363FC7ED"/>
    <w:rsid w:val="378FB224"/>
    <w:rsid w:val="3A5C798A"/>
    <w:rsid w:val="3A8CB548"/>
    <w:rsid w:val="3D423EBF"/>
    <w:rsid w:val="3D9E6BAE"/>
    <w:rsid w:val="3DBE855D"/>
    <w:rsid w:val="3DDA1451"/>
    <w:rsid w:val="3DE4F634"/>
    <w:rsid w:val="3E876A9A"/>
    <w:rsid w:val="41036E99"/>
    <w:rsid w:val="43334EED"/>
    <w:rsid w:val="44678A02"/>
    <w:rsid w:val="44EB0A4F"/>
    <w:rsid w:val="469A3401"/>
    <w:rsid w:val="486BB5B3"/>
    <w:rsid w:val="48AC7A21"/>
    <w:rsid w:val="49148537"/>
    <w:rsid w:val="49EE3F97"/>
    <w:rsid w:val="4AC56B66"/>
    <w:rsid w:val="4C7FDA5D"/>
    <w:rsid w:val="4CA6C3DC"/>
    <w:rsid w:val="4CBBB835"/>
    <w:rsid w:val="4D09D3A7"/>
    <w:rsid w:val="4D251D87"/>
    <w:rsid w:val="4D6D10D4"/>
    <w:rsid w:val="4D8C72F7"/>
    <w:rsid w:val="4EA39C9B"/>
    <w:rsid w:val="4F32A4F0"/>
    <w:rsid w:val="4F6CE281"/>
    <w:rsid w:val="51070B9D"/>
    <w:rsid w:val="520D5556"/>
    <w:rsid w:val="526CE519"/>
    <w:rsid w:val="53DC08CA"/>
    <w:rsid w:val="546213ED"/>
    <w:rsid w:val="54CA97C1"/>
    <w:rsid w:val="5C4B0A33"/>
    <w:rsid w:val="5E71685D"/>
    <w:rsid w:val="5FAAFBBB"/>
    <w:rsid w:val="6359650A"/>
    <w:rsid w:val="63DBFC97"/>
    <w:rsid w:val="69223828"/>
    <w:rsid w:val="69CC5646"/>
    <w:rsid w:val="6A4245F7"/>
    <w:rsid w:val="6AC602CF"/>
    <w:rsid w:val="6B090215"/>
    <w:rsid w:val="6CB67580"/>
    <w:rsid w:val="6D38D0FB"/>
    <w:rsid w:val="6D3C2E35"/>
    <w:rsid w:val="6E94DAB0"/>
    <w:rsid w:val="6FBDF16D"/>
    <w:rsid w:val="6FD029E6"/>
    <w:rsid w:val="708C91B2"/>
    <w:rsid w:val="716D853C"/>
    <w:rsid w:val="71A288D2"/>
    <w:rsid w:val="72198279"/>
    <w:rsid w:val="73AB0A17"/>
    <w:rsid w:val="73DF4D19"/>
    <w:rsid w:val="741879D9"/>
    <w:rsid w:val="743FE35F"/>
    <w:rsid w:val="74DA1106"/>
    <w:rsid w:val="755520F2"/>
    <w:rsid w:val="782B70A2"/>
    <w:rsid w:val="7844411D"/>
    <w:rsid w:val="788F5644"/>
    <w:rsid w:val="7923CEF1"/>
    <w:rsid w:val="79A2C9D6"/>
    <w:rsid w:val="7A0188E0"/>
    <w:rsid w:val="7D665712"/>
    <w:rsid w:val="7E62F018"/>
    <w:rsid w:val="7F1543BC"/>
    <w:rsid w:val="7F813877"/>
    <w:rsid w:val="7FA66B3B"/>
    <w:rsid w:val="7FC155A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F2E569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paragraph" w:styleId="Pasussalistom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Koordinatnamreatabele">
    <w:name w:val="Table Grid"/>
    <w:basedOn w:val="Normalnatabela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tpis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Naglaeno">
    <w:name w:val="Strong"/>
    <w:basedOn w:val="Podrazumevanifontpasusa"/>
    <w:uiPriority w:val="22"/>
    <w:qFormat/>
    <w:rsid w:val="00D745B6"/>
    <w:rPr>
      <w:b/>
      <w:bCs/>
    </w:rPr>
  </w:style>
  <w:style w:type="character" w:styleId="Referencafusnote">
    <w:name w:val="footnote reference"/>
    <w:basedOn w:val="Podrazumevanifontpasusa"/>
    <w:semiHidden/>
    <w:unhideWhenUsed/>
    <w:rsid w:val="00D745B6"/>
    <w:rPr>
      <w:vertAlign w:val="superscript"/>
    </w:rPr>
  </w:style>
  <w:style w:type="character" w:styleId="Referencakomentara">
    <w:name w:val="annotation reference"/>
    <w:basedOn w:val="Podrazumevanifontpasusa"/>
    <w:uiPriority w:val="99"/>
    <w:semiHidden/>
    <w:unhideWhenUsed/>
    <w:rsid w:val="00670599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TekstkomentaraChar">
    <w:name w:val="Tekst komentara Char"/>
    <w:basedOn w:val="Podrazumevanifontpasusa"/>
    <w:link w:val="Tekstkomentara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iperveza">
    <w:name w:val="Hyperlink"/>
    <w:basedOn w:val="Podrazumevanifontpasusa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Podrazumevanifontpasusa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Temakomentara">
    <w:name w:val="annotation subject"/>
    <w:basedOn w:val="Tekstkomentara"/>
    <w:next w:val="Tekstkomentara"/>
    <w:link w:val="Temakomentara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TemakomentaraChar">
    <w:name w:val="Tema komentara Char"/>
    <w:basedOn w:val="TekstkomentaraChar"/>
    <w:link w:val="Temakomentara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kstfusnote">
    <w:name w:val="footnote text"/>
    <w:basedOn w:val="Normal"/>
    <w:link w:val="Tekstfusnote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Podrazumevanifontpasusa"/>
    <w:link w:val="Tekstfusnote"/>
    <w:rsid w:val="00CB7E8C"/>
    <w:rPr>
      <w:sz w:val="20"/>
      <w:szCs w:val="20"/>
      <w:lang w:val="en-GB"/>
    </w:rPr>
  </w:style>
  <w:style w:type="paragraph" w:styleId="Tekstubaloniu">
    <w:name w:val="Balloon Text"/>
    <w:basedOn w:val="Normal"/>
    <w:link w:val="Tekstubaloniu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Zaglavljestranice">
    <w:name w:val="header"/>
    <w:basedOn w:val="Normal"/>
    <w:link w:val="Zaglavljestranice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straniceChar">
    <w:name w:val="Zaglavlje stranice Char"/>
    <w:basedOn w:val="Podrazumevanifontpasusa"/>
    <w:link w:val="Zaglavljestranice"/>
    <w:uiPriority w:val="99"/>
    <w:rsid w:val="0066540E"/>
    <w:rPr>
      <w:lang w:val="en-GB"/>
    </w:rPr>
  </w:style>
  <w:style w:type="paragraph" w:styleId="Podnojestranice">
    <w:name w:val="footer"/>
    <w:basedOn w:val="Normal"/>
    <w:link w:val="Podnojestranice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straniceChar">
    <w:name w:val="Podnožje stranice Char"/>
    <w:basedOn w:val="Podrazumevanifontpasusa"/>
    <w:link w:val="Podnojestranice"/>
    <w:uiPriority w:val="99"/>
    <w:rsid w:val="0066540E"/>
    <w:rPr>
      <w:lang w:val="en-GB"/>
    </w:rPr>
  </w:style>
  <w:style w:type="character" w:customStyle="1" w:styleId="markedcontent">
    <w:name w:val="markedcontent"/>
    <w:basedOn w:val="Podrazumevanifontpasusa"/>
    <w:rsid w:val="00A00A87"/>
  </w:style>
  <w:style w:type="paragraph" w:styleId="Korektura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  <w:style w:type="character" w:styleId="Pomenite">
    <w:name w:val="Mention"/>
    <w:basedOn w:val="Podrazumevanifontpasusa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3" ma:contentTypeDescription="Create a new document." ma:contentTypeScope="" ma:versionID="5113f44e0e375432fa64db1d1865188e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5358cd3c47b69b1397c24db42d8aa629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CFEA96-77CB-4260-8E6D-D17C28644C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724648C-AFB6-4EA6-B056-1BB6FBCEAF70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3.xml><?xml version="1.0" encoding="utf-8"?>
<ds:datastoreItem xmlns:ds="http://schemas.openxmlformats.org/officeDocument/2006/customXml" ds:itemID="{5664C505-07D8-483C-A5F4-B716A05FBDB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BA21ABD-FFB3-422E-9A6D-DC5F3061F9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916</Words>
  <Characters>5227</Characters>
  <Application>Microsoft Office Word</Application>
  <DocSecurity>0</DocSecurity>
  <Lines>43</Lines>
  <Paragraphs>12</Paragraphs>
  <ScaleCrop>false</ScaleCrop>
  <Company/>
  <LinksUpToDate>false</LinksUpToDate>
  <CharactersWithSpaces>6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Stana Minic</cp:lastModifiedBy>
  <cp:revision>13</cp:revision>
  <cp:lastPrinted>2024-08-02T06:18:00Z</cp:lastPrinted>
  <dcterms:created xsi:type="dcterms:W3CDTF">2024-06-20T08:14:00Z</dcterms:created>
  <dcterms:modified xsi:type="dcterms:W3CDTF">2024-08-02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